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3DC96DD9" w:rsidR="00F2360A" w:rsidRPr="002B47D9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Praksisvurdering ved </w:t>
      </w:r>
      <w:r w:rsidR="00FD0FDD"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>sosialt arbeid</w:t>
      </w: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 </w:t>
      </w:r>
    </w:p>
    <w:p w14:paraId="5D46F025" w14:textId="7F7363B7" w:rsidR="0022364F" w:rsidRPr="002B47D9" w:rsidRDefault="0022364F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 w:rsidRPr="002B47D9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SAB</w:t>
      </w:r>
      <w:r w:rsidR="00026E7E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P</w:t>
      </w:r>
      <w:r w:rsidR="004D7634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3</w:t>
      </w:r>
      <w:r w:rsidR="00AE7CF8" w:rsidRPr="002B47D9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 </w:t>
      </w:r>
      <w:r w:rsidR="00C10CBF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Praksisstudier i sosialt arbeid</w:t>
      </w:r>
      <w:r w:rsidRPr="002B47D9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 </w:t>
      </w:r>
    </w:p>
    <w:p w14:paraId="3957F3B8" w14:textId="0FB891C1" w:rsidR="00F2360A" w:rsidRPr="002B47D9" w:rsidRDefault="00F2360A" w:rsidP="0022364F">
      <w:pPr>
        <w:spacing w:after="160" w:line="240" w:lineRule="auto"/>
        <w:rPr>
          <w:rFonts w:ascii="Calibri" w:eastAsia="Calibri" w:hAnsi="Calibri" w:cs="Calibri"/>
          <w:sz w:val="24"/>
          <w:lang w:val="nb-NO"/>
        </w:rPr>
      </w:pPr>
      <w:r w:rsidRPr="002B47D9">
        <w:rPr>
          <w:rFonts w:ascii="Calibri" w:eastAsia="Calibri" w:hAnsi="Calibri" w:cs="Calibri"/>
          <w:sz w:val="24"/>
          <w:lang w:val="nb-NO"/>
        </w:rPr>
        <w:t>Vurderingsskjemaet fyll</w:t>
      </w:r>
      <w:r w:rsidR="005000CD">
        <w:rPr>
          <w:rFonts w:ascii="Calibri" w:eastAsia="Calibri" w:hAnsi="Calibri" w:cs="Calibri"/>
          <w:sz w:val="24"/>
          <w:lang w:val="nb-NO"/>
        </w:rPr>
        <w:t xml:space="preserve">es </w:t>
      </w:r>
      <w:r w:rsidRPr="002B47D9">
        <w:rPr>
          <w:rFonts w:ascii="Calibri" w:eastAsia="Calibri" w:hAnsi="Calibri" w:cs="Calibri"/>
          <w:sz w:val="24"/>
          <w:lang w:val="nb-NO"/>
        </w:rPr>
        <w:t>ut av student</w:t>
      </w:r>
      <w:r w:rsidR="00A26393" w:rsidRPr="002B47D9">
        <w:rPr>
          <w:rFonts w:ascii="Calibri" w:eastAsia="Calibri" w:hAnsi="Calibri" w:cs="Calibri"/>
          <w:sz w:val="24"/>
          <w:lang w:val="nb-NO"/>
        </w:rPr>
        <w:t xml:space="preserve"> og </w:t>
      </w:r>
      <w:r w:rsidR="002B47D9" w:rsidRPr="002B47D9">
        <w:rPr>
          <w:rFonts w:ascii="Calibri" w:eastAsia="Calibri" w:hAnsi="Calibri" w:cs="Calibri"/>
          <w:sz w:val="24"/>
          <w:lang w:val="nb-NO"/>
        </w:rPr>
        <w:t>praksisveileder</w:t>
      </w:r>
      <w:r w:rsidRPr="002B47D9">
        <w:rPr>
          <w:rFonts w:ascii="Calibri" w:eastAsia="Calibri" w:hAnsi="Calibri" w:cs="Calibri"/>
          <w:sz w:val="24"/>
          <w:lang w:val="nb-NO"/>
        </w:rPr>
        <w:t xml:space="preserve"> før midtve</w:t>
      </w:r>
      <w:r w:rsidR="002B47D9" w:rsidRPr="002B47D9">
        <w:rPr>
          <w:rFonts w:ascii="Calibri" w:eastAsia="Calibri" w:hAnsi="Calibri" w:cs="Calibri"/>
          <w:sz w:val="24"/>
          <w:lang w:val="nb-NO"/>
        </w:rPr>
        <w:t>i</w:t>
      </w:r>
      <w:r w:rsidR="005C1A14" w:rsidRPr="002B47D9">
        <w:rPr>
          <w:rFonts w:ascii="Calibri" w:eastAsia="Calibri" w:hAnsi="Calibri" w:cs="Calibri"/>
          <w:sz w:val="24"/>
          <w:lang w:val="nb-NO"/>
        </w:rPr>
        <w:t>s</w:t>
      </w:r>
      <w:r w:rsidRPr="002B47D9">
        <w:rPr>
          <w:rFonts w:ascii="Calibri" w:eastAsia="Calibri" w:hAnsi="Calibri" w:cs="Calibri"/>
          <w:sz w:val="24"/>
          <w:lang w:val="nb-NO"/>
        </w:rPr>
        <w:t>- og til sluttvurderingssamtalen. Studenten laster opp vurderingsskjemaet til midtve</w:t>
      </w:r>
      <w:r w:rsidR="002B47D9" w:rsidRPr="002B47D9">
        <w:rPr>
          <w:rFonts w:ascii="Calibri" w:eastAsia="Calibri" w:hAnsi="Calibri" w:cs="Calibri"/>
          <w:sz w:val="24"/>
          <w:lang w:val="nb-NO"/>
        </w:rPr>
        <w:t>i</w:t>
      </w:r>
      <w:r w:rsidRPr="002B47D9">
        <w:rPr>
          <w:rFonts w:ascii="Calibri" w:eastAsia="Calibri" w:hAnsi="Calibri" w:cs="Calibri"/>
          <w:sz w:val="24"/>
          <w:lang w:val="nb-NO"/>
        </w:rPr>
        <w:t>ssamtalen i</w:t>
      </w:r>
      <w:r w:rsidR="004B35A4" w:rsidRPr="002B47D9">
        <w:rPr>
          <w:rFonts w:ascii="Calibri" w:eastAsia="Calibri" w:hAnsi="Calibri" w:cs="Calibri"/>
          <w:sz w:val="24"/>
          <w:lang w:val="nb-NO"/>
        </w:rPr>
        <w:t xml:space="preserve"> </w:t>
      </w:r>
      <w:r w:rsidRPr="002B47D9">
        <w:rPr>
          <w:rFonts w:ascii="Calibri" w:eastAsia="Calibri" w:hAnsi="Calibri" w:cs="Calibri"/>
          <w:sz w:val="24"/>
          <w:lang w:val="nb-NO"/>
        </w:rPr>
        <w:t>Canvas inn</w:t>
      </w:r>
      <w:r w:rsidR="002B47D9" w:rsidRPr="002B47D9">
        <w:rPr>
          <w:rFonts w:ascii="Calibri" w:eastAsia="Calibri" w:hAnsi="Calibri" w:cs="Calibri"/>
          <w:sz w:val="24"/>
          <w:lang w:val="nb-NO"/>
        </w:rPr>
        <w:t>e</w:t>
      </w:r>
      <w:r w:rsidRPr="002B47D9">
        <w:rPr>
          <w:rFonts w:ascii="Calibri" w:eastAsia="Calibri" w:hAnsi="Calibri" w:cs="Calibri"/>
          <w:sz w:val="24"/>
          <w:lang w:val="nb-NO"/>
        </w:rPr>
        <w:t xml:space="preserve">n </w:t>
      </w:r>
      <w:r w:rsidR="0016515A" w:rsidRPr="002B47D9">
        <w:rPr>
          <w:rFonts w:ascii="Calibri" w:eastAsia="Calibri" w:hAnsi="Calibri" w:cs="Calibri"/>
          <w:sz w:val="24"/>
          <w:lang w:val="nb-NO"/>
        </w:rPr>
        <w:t>fasts</w:t>
      </w:r>
      <w:r w:rsidR="002B47D9" w:rsidRPr="002B47D9">
        <w:rPr>
          <w:rFonts w:ascii="Calibri" w:eastAsia="Calibri" w:hAnsi="Calibri" w:cs="Calibri"/>
          <w:sz w:val="24"/>
          <w:lang w:val="nb-NO"/>
        </w:rPr>
        <w:t>a</w:t>
      </w:r>
      <w:r w:rsidR="0016515A" w:rsidRPr="002B47D9">
        <w:rPr>
          <w:rFonts w:ascii="Calibri" w:eastAsia="Calibri" w:hAnsi="Calibri" w:cs="Calibri"/>
          <w:sz w:val="24"/>
          <w:lang w:val="nb-NO"/>
        </w:rPr>
        <w:t>tt</w:t>
      </w:r>
      <w:r w:rsidRPr="002B47D9">
        <w:rPr>
          <w:rFonts w:ascii="Calibri" w:eastAsia="Calibri" w:hAnsi="Calibri" w:cs="Calibri"/>
          <w:sz w:val="24"/>
          <w:lang w:val="nb-NO"/>
        </w:rPr>
        <w:t xml:space="preserve"> frist. 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2B47D9" w14:paraId="318A4D6E" w14:textId="77777777" w:rsidTr="00DD3B2D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0D64DDF5" w14:textId="31E3F371" w:rsidR="00F2360A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Opplysning</w:t>
            </w:r>
            <w:r w:rsidR="005000CD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r </w:t>
            </w:r>
            <w:r w:rsidR="00261C64" w:rsidRPr="002B47D9">
              <w:rPr>
                <w:rFonts w:ascii="Calibri" w:eastAsia="Calibri" w:hAnsi="Calibri" w:cs="Calibri"/>
                <w:lang w:val="nb-NO"/>
              </w:rPr>
              <w:t>F</w:t>
            </w:r>
            <w:r w:rsidRPr="002B47D9">
              <w:rPr>
                <w:rFonts w:ascii="Calibri" w:eastAsia="Calibri" w:hAnsi="Calibri" w:cs="Calibri"/>
                <w:lang w:val="nb-NO"/>
              </w:rPr>
              <w:t>yll</w:t>
            </w:r>
            <w:r w:rsidR="005000CD"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studenten</w:t>
            </w:r>
            <w:r w:rsidR="0003582A" w:rsidRPr="002B47D9">
              <w:rPr>
                <w:rFonts w:ascii="Calibri" w:eastAsia="Calibri" w:hAnsi="Calibri" w:cs="Calibri"/>
                <w:lang w:val="nb-NO"/>
              </w:rPr>
              <w:t>.</w:t>
            </w:r>
          </w:p>
          <w:p w14:paraId="3B0B09F8" w14:textId="0E5C7E45" w:rsidR="005000CD" w:rsidRPr="002B47D9" w:rsidRDefault="005000CD" w:rsidP="00F2360A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</w:p>
        </w:tc>
      </w:tr>
      <w:tr w:rsidR="00F2360A" w:rsidRPr="002B47D9" w14:paraId="5B3CDB4A" w14:textId="77777777" w:rsidTr="7A5FE1C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3C926818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og etter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:</w:t>
            </w:r>
          </w:p>
          <w:p w14:paraId="411214F7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12E9DE2B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5000CD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40A47CF5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7D4ADC7B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praksislær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r</w:t>
            </w:r>
            <w:r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0EA140B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45AE540F" w14:textId="77777777" w:rsidTr="7A5FE1CC">
        <w:trPr>
          <w:trHeight w:val="706"/>
        </w:trPr>
        <w:tc>
          <w:tcPr>
            <w:tcW w:w="4259" w:type="dxa"/>
          </w:tcPr>
          <w:p w14:paraId="48B5824F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Dato for praksis:</w:t>
            </w:r>
          </w:p>
          <w:p w14:paraId="30243F6C" w14:textId="69D5748D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>:                      Til og med:</w:t>
            </w:r>
          </w:p>
        </w:tc>
        <w:tc>
          <w:tcPr>
            <w:tcW w:w="3092" w:type="dxa"/>
          </w:tcPr>
          <w:p w14:paraId="79A1DC56" w14:textId="7094A6E2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praksisst</w:t>
            </w:r>
            <w:r w:rsidR="005000CD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d:</w:t>
            </w:r>
          </w:p>
          <w:p w14:paraId="518EC1BB" w14:textId="77777777" w:rsidR="00F2360A" w:rsidRPr="002B47D9" w:rsidRDefault="00F2360A" w:rsidP="00CD1294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</w:tcPr>
          <w:p w14:paraId="6CAB11C0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Avdeling/seksjon:</w:t>
            </w:r>
          </w:p>
          <w:p w14:paraId="777103DE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507CBEEC" w14:textId="77777777" w:rsidTr="7A5FE1CC">
        <w:trPr>
          <w:trHeight w:val="584"/>
        </w:trPr>
        <w:tc>
          <w:tcPr>
            <w:tcW w:w="4259" w:type="dxa"/>
          </w:tcPr>
          <w:p w14:paraId="4BDB9964" w14:textId="430C1450" w:rsidR="00F2360A" w:rsidRPr="002B47D9" w:rsidRDefault="002B47D9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g 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har fått </w:t>
            </w:r>
            <w:r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hver uke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 av </w:t>
            </w: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</w:p>
        </w:tc>
        <w:tc>
          <w:tcPr>
            <w:tcW w:w="3092" w:type="dxa"/>
          </w:tcPr>
          <w:p w14:paraId="42987848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54D6D380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08C68917" w14:textId="77777777" w:rsidTr="7A5FE1CC">
        <w:trPr>
          <w:trHeight w:val="584"/>
        </w:trPr>
        <w:tc>
          <w:tcPr>
            <w:tcW w:w="4259" w:type="dxa"/>
          </w:tcPr>
          <w:p w14:paraId="5CB55360" w14:textId="79D1786D" w:rsidR="00F2360A" w:rsidRPr="002B47D9" w:rsidRDefault="002B47D9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>g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 har fått tilbakemelding på mål og </w:t>
            </w:r>
            <w:r w:rsidR="00760849" w:rsidRPr="002B47D9">
              <w:rPr>
                <w:rFonts w:ascii="Calibri" w:eastAsia="Calibri" w:hAnsi="Calibri" w:cs="Calibri"/>
                <w:lang w:val="nb-NO"/>
              </w:rPr>
              <w:t>opplærings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>plan, og gjennomført midtv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is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samtale med 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praksislær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r</w:t>
            </w:r>
          </w:p>
        </w:tc>
        <w:tc>
          <w:tcPr>
            <w:tcW w:w="3092" w:type="dxa"/>
          </w:tcPr>
          <w:p w14:paraId="334C7C71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21BA727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6E5297AB" w14:textId="77777777" w:rsidR="002D1723" w:rsidRPr="002B47D9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p w14:paraId="0A202817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tbl>
      <w:tblPr>
        <w:tblStyle w:val="Tabellrutenett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5F66FA" w:rsidRPr="004D7634" w14:paraId="7B038307" w14:textId="77777777" w:rsidTr="001A4CED">
        <w:tc>
          <w:tcPr>
            <w:tcW w:w="10490" w:type="dxa"/>
            <w:gridSpan w:val="3"/>
            <w:shd w:val="clear" w:color="auto" w:fill="00FFFF"/>
          </w:tcPr>
          <w:p w14:paraId="67118322" w14:textId="5ED3B8E2" w:rsidR="005F66FA" w:rsidRPr="002B47D9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Vurdering av oppnådd læringsutbyt</w:t>
            </w:r>
            <w:r w:rsid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e i praksis</w:t>
            </w:r>
          </w:p>
          <w:p w14:paraId="23291B28" w14:textId="674AAB1C" w:rsidR="002913BF" w:rsidRPr="002B47D9" w:rsidRDefault="00AF55F9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skriv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si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vurdering knytt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ti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læring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>s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utbytt</w:t>
            </w:r>
            <w:r w:rsidR="00C10CBF"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. 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Praksisveiled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sett kryss for progr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sjon i rubrikk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ne til hø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y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re, og skriv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sine kommentar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r 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i de 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å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pne felt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, 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for eksempel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om det er no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 xml:space="preserve">en 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læringsutbyt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t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 praksiss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tedet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 ikke kan tilby studenten.</w:t>
            </w:r>
          </w:p>
        </w:tc>
      </w:tr>
      <w:tr w:rsidR="00F2360A" w:rsidRPr="004D7634" w14:paraId="1A242F8A" w14:textId="77777777" w:rsidTr="001A4CED">
        <w:tc>
          <w:tcPr>
            <w:tcW w:w="10490" w:type="dxa"/>
            <w:gridSpan w:val="3"/>
            <w:shd w:val="clear" w:color="auto" w:fill="FFF2CC" w:themeFill="accent4" w:themeFillTint="33"/>
          </w:tcPr>
          <w:p w14:paraId="61877BAD" w14:textId="41D01070" w:rsidR="00A47AF2" w:rsidRPr="002B47D9" w:rsidRDefault="001D7301" w:rsidP="00F2360A">
            <w:pPr>
              <w:spacing w:after="0" w:line="240" w:lineRule="auto"/>
              <w:rPr>
                <w:rFonts w:ascii="Calibri" w:eastAsia="Calibri" w:hAnsi="Calibri" w:cs="Calibri"/>
                <w:bCs/>
                <w:i/>
                <w:i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i/>
                <w:iCs/>
                <w:lang w:val="nb-NO"/>
              </w:rPr>
              <w:t>K</w:t>
            </w:r>
            <w:r w:rsidR="00F2360A" w:rsidRPr="002B47D9">
              <w:rPr>
                <w:rFonts w:ascii="Calibri" w:eastAsia="Calibri" w:hAnsi="Calibri" w:cs="Calibri"/>
                <w:bCs/>
                <w:i/>
                <w:iCs/>
                <w:lang w:val="nb-NO"/>
              </w:rPr>
              <w:t>unnskap:</w:t>
            </w:r>
          </w:p>
          <w:p w14:paraId="2D423125" w14:textId="789C1E82" w:rsidR="00F2360A" w:rsidRPr="002B47D9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…</w:t>
            </w:r>
          </w:p>
          <w:p w14:paraId="7B4798F8" w14:textId="1F985FFD" w:rsidR="00C10CBF" w:rsidRPr="00C10CBF" w:rsidRDefault="00C10CBF" w:rsidP="00C10CB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bre</w:t>
            </w:r>
            <w:r w:rsidR="00847E7C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d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kunnskap om </w:t>
            </w:r>
            <w:r w:rsid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v</w:t>
            </w:r>
            <w:r w:rsidR="00847E7C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lken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betyd</w:t>
            </w:r>
            <w:r w:rsid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ng levekår, helse, utdanning, arbeid og sosial inkludering og aktiv deltak</w:t>
            </w:r>
            <w:r w:rsid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lse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har i ulike livsfas</w:t>
            </w:r>
            <w:r w:rsid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for individ, familie og samfunn</w:t>
            </w:r>
          </w:p>
          <w:p w14:paraId="04C46885" w14:textId="7B70A60A" w:rsidR="00C10CBF" w:rsidRPr="00C10CBF" w:rsidRDefault="00C10CBF" w:rsidP="00C10CB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ansvars- og arbeidsfordeling i velferdsforvaltning</w:t>
            </w:r>
            <w:r w:rsidR="00845D8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, tverrprofesjonelt samarbeid og samsp</w:t>
            </w:r>
            <w:r w:rsid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l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let mellom offentlig, privat og frivillig sektor</w:t>
            </w:r>
          </w:p>
          <w:p w14:paraId="7DEA64B2" w14:textId="03CD3934" w:rsidR="00C10CBF" w:rsidRPr="00C10CBF" w:rsidRDefault="00C10CBF" w:rsidP="00C10CB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teoretiske perspektiv</w:t>
            </w:r>
            <w:r w:rsidR="00845D8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, erfarings- og bruk</w:t>
            </w:r>
            <w:r w:rsid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C10CB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kunnskap i sosialt arbeid og andre relevante fagområder</w:t>
            </w:r>
          </w:p>
          <w:p w14:paraId="2425EB37" w14:textId="4F300CA9" w:rsidR="00C10CBF" w:rsidRPr="00C10CBF" w:rsidRDefault="00C10CBF" w:rsidP="00C10CB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>har bre</w:t>
            </w:r>
            <w:r w:rsidR="003B2CD3">
              <w:rPr>
                <w:rFonts w:eastAsia="Times New Roman" w:cstheme="minorHAnsi"/>
                <w:color w:val="131114"/>
                <w:spacing w:val="6"/>
                <w:lang w:eastAsia="nb-NO"/>
              </w:rPr>
              <w:t>d</w:t>
            </w:r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unnskap om kommunikasjon, relasjon, samhandling og </w:t>
            </w:r>
            <w:proofErr w:type="spellStart"/>
            <w:r w:rsidR="00845D8A">
              <w:rPr>
                <w:rFonts w:eastAsia="Times New Roman" w:cstheme="minorHAnsi"/>
                <w:color w:val="131114"/>
                <w:spacing w:val="6"/>
                <w:lang w:eastAsia="nb-NO"/>
              </w:rPr>
              <w:t>veiledning</w:t>
            </w:r>
            <w:proofErr w:type="spellEnd"/>
          </w:p>
          <w:p w14:paraId="5DBD5BD8" w14:textId="6292E9C0" w:rsidR="00C10CBF" w:rsidRPr="00C10CBF" w:rsidRDefault="00C10CBF" w:rsidP="00C10CB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har kunnskap om </w:t>
            </w:r>
            <w:proofErr w:type="spellStart"/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>inkludering</w:t>
            </w:r>
            <w:proofErr w:type="spellEnd"/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, likestilling og </w:t>
            </w:r>
            <w:proofErr w:type="spellStart"/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>ikke</w:t>
            </w:r>
            <w:proofErr w:type="spellEnd"/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-diskriminering uavhengig av kjønn, etnisitet, religion og livssyn, </w:t>
            </w:r>
            <w:proofErr w:type="spellStart"/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>funksjonsnedsett</w:t>
            </w:r>
            <w:r w:rsidR="003B2CD3">
              <w:rPr>
                <w:rFonts w:eastAsia="Times New Roman" w:cstheme="minorHAnsi"/>
                <w:color w:val="131114"/>
                <w:spacing w:val="6"/>
                <w:lang w:eastAsia="nb-NO"/>
              </w:rPr>
              <w:t>else</w:t>
            </w:r>
            <w:proofErr w:type="spellEnd"/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, seksuell orientering, kjønnsidentitet, kjønnsuttrykk og alder, slik at kandidaten bidrar til å sikre likeverdige </w:t>
            </w:r>
            <w:proofErr w:type="spellStart"/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>t</w:t>
            </w:r>
            <w:r w:rsidR="003B2CD3">
              <w:rPr>
                <w:rFonts w:eastAsia="Times New Roman" w:cstheme="minorHAnsi"/>
                <w:color w:val="131114"/>
                <w:spacing w:val="6"/>
                <w:lang w:eastAsia="nb-NO"/>
              </w:rPr>
              <w:t>je</w:t>
            </w:r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>nester</w:t>
            </w:r>
            <w:proofErr w:type="spellEnd"/>
            <w:r w:rsidRPr="00C10CB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for alle grupper i samfunnet</w:t>
            </w:r>
          </w:p>
          <w:p w14:paraId="14FBC794" w14:textId="26CC3D78" w:rsidR="00F2360A" w:rsidRPr="003B2CD3" w:rsidRDefault="00C10CBF" w:rsidP="00C10CB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sentrale problemområder som arbeidsledighet, fattigdom, rus og avhengighet, psykiske vansk</w:t>
            </w:r>
            <w:r w:rsidR="003B2CD3" w:rsidRP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, funksjonsnedsett</w:t>
            </w:r>
            <w:r w:rsidR="003B2CD3" w:rsidRP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ls</w:t>
            </w:r>
            <w:r w:rsid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</w:t>
            </w:r>
            <w:r w:rsidRP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andre forhold som kan bidra til marginalisering og ut</w:t>
            </w:r>
            <w:r w:rsid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B2CD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forskap</w:t>
            </w:r>
          </w:p>
        </w:tc>
      </w:tr>
      <w:tr w:rsidR="007522EE" w:rsidRPr="004D7634" w14:paraId="3864B416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6006F709" w14:textId="4CCE1D41" w:rsidR="005956D1" w:rsidRPr="002B47D9" w:rsidRDefault="005956D1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gen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A919B8" w:rsidRPr="002B47D9">
              <w:rPr>
                <w:rFonts w:ascii="Calibri" w:eastAsia="Calibri" w:hAnsi="Calibri" w:cs="Calibri"/>
                <w:lang w:val="nb-NO"/>
              </w:rPr>
              <w:t>v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is</w:t>
            </w:r>
            <w:r w:rsidRPr="002B47D9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5993CC15" w14:textId="77777777" w:rsidR="003B3ED2" w:rsidRPr="002B47D9" w:rsidRDefault="003B3ED2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3E52260" w14:textId="04443FFE" w:rsidR="0083515D" w:rsidRPr="002B47D9" w:rsidRDefault="0083515D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2011436C" w14:textId="77777777" w:rsidTr="001A4CED">
        <w:trPr>
          <w:trHeight w:val="26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6272823B" w14:textId="3D7A0354" w:rsidR="005956D1" w:rsidRPr="002B47D9" w:rsidRDefault="002B47D9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CC2404" w:rsidRPr="002B47D9">
              <w:rPr>
                <w:rFonts w:ascii="Calibri" w:eastAsia="Calibri" w:hAnsi="Calibri" w:cs="Calibri"/>
                <w:lang w:val="nb-NO"/>
              </w:rPr>
              <w:t>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="00CC2404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285886" w:rsidRPr="002B47D9">
              <w:rPr>
                <w:rFonts w:ascii="Calibri" w:eastAsia="Calibri" w:hAnsi="Calibri" w:cs="Calibri"/>
                <w:lang w:val="nb-NO"/>
              </w:rPr>
              <w:t>midt</w:t>
            </w:r>
            <w:r w:rsidR="00A919B8" w:rsidRPr="002B47D9">
              <w:rPr>
                <w:rFonts w:ascii="Calibri" w:eastAsia="Calibri" w:hAnsi="Calibri" w:cs="Calibri"/>
                <w:lang w:val="nb-NO"/>
              </w:rPr>
              <w:t>v</w:t>
            </w:r>
            <w:r>
              <w:rPr>
                <w:rFonts w:ascii="Calibri" w:eastAsia="Calibri" w:hAnsi="Calibri" w:cs="Calibri"/>
                <w:lang w:val="nb-NO"/>
              </w:rPr>
              <w:t>is</w:t>
            </w:r>
            <w:r w:rsidR="0086003D" w:rsidRPr="002B47D9">
              <w:rPr>
                <w:rFonts w:ascii="Calibri" w:eastAsia="Calibri" w:hAnsi="Calibri" w:cs="Calibri"/>
                <w:lang w:val="nb-NO"/>
              </w:rPr>
              <w:t>vurdering (kryss av og kommenter)</w:t>
            </w:r>
            <w:r w:rsidR="005956D1"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5E4A271D" w14:textId="77777777" w:rsidR="00852168" w:rsidRPr="002B47D9" w:rsidRDefault="00852168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1A9B0ED" w14:textId="77777777" w:rsidR="00852168" w:rsidRPr="002B47D9" w:rsidRDefault="00852168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3E4075D" w14:textId="77777777" w:rsidR="00852168" w:rsidRPr="002B47D9" w:rsidRDefault="00852168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447BAAD" w14:textId="77777777" w:rsidR="00104A16" w:rsidRPr="002B47D9" w:rsidRDefault="00104A16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409280" w14:textId="7480D1C6" w:rsidR="00CD1554" w:rsidRPr="002B47D9" w:rsidRDefault="00CD1554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4142BE" w14:textId="66B385CE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Forvent</w:t>
            </w:r>
            <w:r w:rsidR="002B47D9"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0BAA51D0" w14:textId="7F9511AA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 w:rsidR="002B47D9">
              <w:rPr>
                <w:rFonts w:ascii="Calibri" w:eastAsia="Calibri" w:hAnsi="Calibri" w:cs="Calibri"/>
                <w:lang w:val="nb-NO"/>
              </w:rPr>
              <w:t>et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2B47D9" w14:paraId="400AA96D" w14:textId="77777777" w:rsidTr="001A4CED">
        <w:trPr>
          <w:trHeight w:val="268"/>
        </w:trPr>
        <w:tc>
          <w:tcPr>
            <w:tcW w:w="6623" w:type="dxa"/>
            <w:vMerge/>
            <w:shd w:val="clear" w:color="auto" w:fill="FFFFFF" w:themeFill="background1"/>
          </w:tcPr>
          <w:p w14:paraId="51545C2D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C61114D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22E1807B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4D7634" w14:paraId="38C7D238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577EC52E" w14:textId="78C9F200" w:rsidR="00D054B8" w:rsidRPr="002B47D9" w:rsidRDefault="00D054B8" w:rsidP="00D054B8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C3B49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g</w:t>
            </w:r>
            <w:r w:rsidR="002B47D9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før sluttvurdering: </w:t>
            </w:r>
          </w:p>
          <w:p w14:paraId="38368110" w14:textId="77777777" w:rsidR="00852168" w:rsidRPr="002B47D9" w:rsidRDefault="00852168" w:rsidP="00D054B8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3317768" w14:textId="77777777" w:rsidR="00852168" w:rsidRPr="002B47D9" w:rsidRDefault="00852168" w:rsidP="00D054B8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E0E9723" w14:textId="77777777" w:rsidR="00852168" w:rsidRPr="002B47D9" w:rsidRDefault="00852168" w:rsidP="00D054B8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ACF4241" w14:textId="77777777" w:rsidR="00852168" w:rsidRPr="002B47D9" w:rsidRDefault="00852168" w:rsidP="00D054B8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F7259C2" w14:textId="77777777" w:rsidR="00852168" w:rsidRPr="002B47D9" w:rsidRDefault="00852168" w:rsidP="00D054B8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A2B4377" w14:textId="16092B48" w:rsidR="003B3ED2" w:rsidRPr="002B47D9" w:rsidRDefault="003B3ED2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078CD51F" w14:textId="77777777" w:rsidTr="001A4CED">
        <w:trPr>
          <w:trHeight w:val="27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5F4FC565" w14:textId="1299D2C2" w:rsidR="00285886" w:rsidRPr="002B47D9" w:rsidRDefault="002B47D9" w:rsidP="0028588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285886" w:rsidRPr="002B47D9">
              <w:rPr>
                <w:rFonts w:ascii="Calibri" w:eastAsia="Calibri" w:hAnsi="Calibri" w:cs="Calibri"/>
                <w:lang w:val="nb-NO"/>
              </w:rPr>
              <w:t>si</w:t>
            </w:r>
            <w:r>
              <w:rPr>
                <w:rFonts w:ascii="Calibri" w:eastAsia="Calibri" w:hAnsi="Calibri" w:cs="Calibri"/>
                <w:lang w:val="nb-NO"/>
              </w:rPr>
              <w:t xml:space="preserve">n </w:t>
            </w:r>
            <w:r w:rsidR="00285886" w:rsidRPr="002B47D9">
              <w:rPr>
                <w:rFonts w:ascii="Calibri" w:eastAsia="Calibri" w:hAnsi="Calibri" w:cs="Calibri"/>
                <w:lang w:val="nb-NO"/>
              </w:rPr>
              <w:t>sluttvurdering (kryss av</w:t>
            </w:r>
            <w:r w:rsidR="004F549E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4F549E" w:rsidRPr="004F549E">
              <w:rPr>
                <w:rFonts w:ascii="Calibri" w:eastAsia="Calibri" w:hAnsi="Calibri" w:cs="Calibri"/>
                <w:lang w:val="nb-NO"/>
              </w:rPr>
              <w:t>og kommenter</w:t>
            </w:r>
            <w:r w:rsidR="00285886" w:rsidRPr="002B47D9">
              <w:rPr>
                <w:rFonts w:ascii="Calibri" w:eastAsia="Calibri" w:hAnsi="Calibri" w:cs="Calibri"/>
                <w:lang w:val="nb-NO"/>
              </w:rPr>
              <w:t>):</w:t>
            </w:r>
          </w:p>
          <w:p w14:paraId="465A8B11" w14:textId="77777777" w:rsidR="00CD1294" w:rsidRPr="002B47D9" w:rsidRDefault="00CD1294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8C211B8" w14:textId="77777777" w:rsidR="00093F9D" w:rsidRPr="002B47D9" w:rsidRDefault="00093F9D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6D77BCF" w14:textId="77777777" w:rsidR="00093F9D" w:rsidRPr="002B47D9" w:rsidRDefault="00093F9D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F7D050" w14:textId="77777777" w:rsidR="00093F9D" w:rsidRPr="002B47D9" w:rsidRDefault="00093F9D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609DA4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068C560D" w14:textId="5819492D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</w:t>
            </w:r>
            <w:r w:rsidR="002B47D9"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</w:p>
        </w:tc>
        <w:tc>
          <w:tcPr>
            <w:tcW w:w="2101" w:type="dxa"/>
            <w:shd w:val="clear" w:color="auto" w:fill="FFFFFF" w:themeFill="background1"/>
          </w:tcPr>
          <w:p w14:paraId="50CDF069" w14:textId="5D192308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</w:t>
            </w:r>
            <w:r w:rsidR="002B47D9"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2B47D9" w14:paraId="065445F9" w14:textId="77777777" w:rsidTr="001A4CED">
        <w:trPr>
          <w:trHeight w:val="276"/>
        </w:trPr>
        <w:tc>
          <w:tcPr>
            <w:tcW w:w="6623" w:type="dxa"/>
            <w:vMerge/>
            <w:shd w:val="clear" w:color="auto" w:fill="FFFFFF" w:themeFill="background1"/>
          </w:tcPr>
          <w:p w14:paraId="40D8CC18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581A99A5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0F85427C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4D7634" w14:paraId="020E8E87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218C598E" w14:textId="32C0FC2B" w:rsidR="00A47AF2" w:rsidRPr="003A2018" w:rsidRDefault="001D7301" w:rsidP="00592116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  <w:lang w:val="nb-NO"/>
              </w:rPr>
            </w:pPr>
            <w:bookmarkStart w:id="0" w:name="_Hlk86842289"/>
            <w:r w:rsidRPr="003A2018">
              <w:rPr>
                <w:rFonts w:eastAsia="Calibri" w:cstheme="minorHAnsi"/>
                <w:i/>
                <w:iCs/>
                <w:color w:val="000000"/>
                <w:lang w:val="nb-NO"/>
              </w:rPr>
              <w:t>F</w:t>
            </w:r>
            <w:r w:rsidR="00A61E06" w:rsidRPr="003A2018">
              <w:rPr>
                <w:rFonts w:eastAsia="Calibri" w:cstheme="minorHAnsi"/>
                <w:i/>
                <w:iCs/>
                <w:color w:val="000000"/>
                <w:lang w:val="nb-NO"/>
              </w:rPr>
              <w:t>erdighet</w:t>
            </w:r>
            <w:r w:rsidR="00A47AF2" w:rsidRPr="003A2018">
              <w:rPr>
                <w:rFonts w:eastAsia="Calibri" w:cstheme="minorHAnsi"/>
                <w:i/>
                <w:iCs/>
                <w:color w:val="000000"/>
                <w:lang w:val="nb-NO"/>
              </w:rPr>
              <w:t>:</w:t>
            </w:r>
          </w:p>
          <w:p w14:paraId="0485A0B7" w14:textId="4479D84E" w:rsidR="00A61E06" w:rsidRPr="003A2018" w:rsidRDefault="00A61E06" w:rsidP="00592116">
            <w:pPr>
              <w:spacing w:after="0" w:line="240" w:lineRule="auto"/>
              <w:rPr>
                <w:rFonts w:eastAsia="Calibri" w:cstheme="minorHAnsi"/>
                <w:lang w:val="nb-NO"/>
              </w:rPr>
            </w:pPr>
            <w:r w:rsidRPr="003A2018">
              <w:rPr>
                <w:rFonts w:eastAsia="Calibri" w:cstheme="minorHAnsi"/>
                <w:color w:val="000000"/>
                <w:lang w:val="nb-NO"/>
              </w:rPr>
              <w:t xml:space="preserve">Studenten </w:t>
            </w:r>
            <w:r w:rsidR="001E5809" w:rsidRPr="003A2018">
              <w:rPr>
                <w:rFonts w:eastAsia="Calibri" w:cstheme="minorHAnsi"/>
                <w:color w:val="000000"/>
                <w:lang w:val="nb-NO"/>
              </w:rPr>
              <w:t>…</w:t>
            </w:r>
          </w:p>
          <w:p w14:paraId="5F797E23" w14:textId="237FF823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forsk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ngsbasert, erfaringsbasert og bruk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basert kunnskap i profesjonsutø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velsen</w:t>
            </w:r>
          </w:p>
          <w:p w14:paraId="52E8F1A9" w14:textId="471549A8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rettsregl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, opplyse om rettigheter og plikter og utøve juridisk skjønn i møte med enkeltperson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, famili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og grupper, deriblant samiske bruk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</w:p>
          <w:p w14:paraId="4D8BBE47" w14:textId="759E4330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fagl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g kunnskap om relasjon og kommunikasjon i </w:t>
            </w:r>
            <w:proofErr w:type="spellStart"/>
            <w:r w:rsidR="0093603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veildedn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ng</w:t>
            </w:r>
            <w:proofErr w:type="spellEnd"/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, motivasjon og systematisk endringsarbeid, og kan 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veiled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bruk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, pasient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og pårør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de og relevant personell som er i lærings-, mestrings- og endringsprosess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</w:t>
            </w:r>
          </w:p>
          <w:p w14:paraId="050F9A7D" w14:textId="47F8081F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fagl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 kunnskap om arbeidsrett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t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inkludering i møte med arbeidssøk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, arbeidsg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ivere 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og samarbeidspartn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e</w:t>
            </w:r>
          </w:p>
          <w:p w14:paraId="42A66814" w14:textId="4F7178A9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fagl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ig 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unnskap for å identifisere ressurs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og gi håp i samarbeid med menneske i sårbare livssituasjon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</w:t>
            </w:r>
          </w:p>
          <w:p w14:paraId="04F3A9BA" w14:textId="1397BC3A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reflektere over og bruke kunnskap som bidrar til et likeverdig t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estetilb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ud</w:t>
            </w:r>
          </w:p>
          <w:p w14:paraId="12C2EB9C" w14:textId="65634C03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an reflektere over 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hvordan 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unnskap kan bruk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es 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på nye områder og bidra til nytenking og innovasjon i t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estene</w:t>
            </w:r>
          </w:p>
          <w:p w14:paraId="5AD58B7F" w14:textId="682965F8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an reflektere over risiko og 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vordan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h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å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dtere konflikt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og redusere faren for hend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lser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som ikke er ønsk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t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, og kjennskap til metod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for å følge opp dette systematisk</w:t>
            </w:r>
          </w:p>
          <w:p w14:paraId="4D558072" w14:textId="68436CF3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finne, vurdere og vise til relevant fagstoff og fr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mstille dette både mun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t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l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 og skriftl</w:t>
            </w:r>
            <w:r w:rsidR="003B2CD3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g</w:t>
            </w:r>
          </w:p>
          <w:p w14:paraId="642D722C" w14:textId="25268FB7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tilegne seg ny kunnskap og kan foreta fagl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e vurdering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, avgj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ørelser 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og handling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i tråd med kunnskapsbasert praksis. Vid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e skal studenten også kunne dokumentere og formidle sin fagl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e kunnskap</w:t>
            </w:r>
          </w:p>
          <w:p w14:paraId="3E81FD3E" w14:textId="2F009AD1" w:rsidR="00291140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mestre aktuelle metod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for kartlegging, dokumentasjon, analyse og fatt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av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jørelser</w:t>
            </w:r>
          </w:p>
          <w:p w14:paraId="7389A1BC" w14:textId="7E3D1B82" w:rsidR="00A61E06" w:rsidRPr="003A2018" w:rsidRDefault="00291140" w:rsidP="00291140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mestr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digitale verktøy, under dette; ha kunnskap om digital sikkerhet, og kan bidra i utvikling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av og bruke e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net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teknologi, og kjenne til 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muligheter 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og 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vgrensinger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i sosialt arbeid</w:t>
            </w:r>
          </w:p>
        </w:tc>
      </w:tr>
      <w:tr w:rsidR="00742247" w:rsidRPr="003A2018" w14:paraId="2BEDCBB5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2D76AA7" w14:textId="151FAB00" w:rsidR="001A6300" w:rsidRPr="003A2018" w:rsidRDefault="001A6300" w:rsidP="001A630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3A2018">
              <w:rPr>
                <w:rFonts w:ascii="Calibri" w:eastAsia="Calibri" w:hAnsi="Calibri" w:cs="Calibri"/>
                <w:lang w:val="nb-NO"/>
              </w:rPr>
              <w:t>Studenten sin e</w:t>
            </w:r>
            <w:r w:rsidR="002B47D9" w:rsidRPr="003A2018">
              <w:rPr>
                <w:rFonts w:ascii="Calibri" w:eastAsia="Calibri" w:hAnsi="Calibri" w:cs="Calibri"/>
                <w:lang w:val="nb-NO"/>
              </w:rPr>
              <w:t>gen</w:t>
            </w:r>
            <w:r w:rsidR="001D7301" w:rsidRPr="003A2018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3A2018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182A23" w:rsidRPr="003A2018">
              <w:rPr>
                <w:rFonts w:ascii="Calibri" w:eastAsia="Calibri" w:hAnsi="Calibri" w:cs="Calibri"/>
                <w:lang w:val="nb-NO"/>
              </w:rPr>
              <w:t>ve</w:t>
            </w:r>
            <w:r w:rsidR="004F549E">
              <w:rPr>
                <w:rFonts w:ascii="Calibri" w:eastAsia="Calibri" w:hAnsi="Calibri" w:cs="Calibri"/>
                <w:lang w:val="nb-NO"/>
              </w:rPr>
              <w:t>i</w:t>
            </w:r>
            <w:r w:rsidR="002B47D9" w:rsidRPr="003A2018">
              <w:rPr>
                <w:rFonts w:ascii="Calibri" w:eastAsia="Calibri" w:hAnsi="Calibri" w:cs="Calibri"/>
                <w:lang w:val="nb-NO"/>
              </w:rPr>
              <w:t>s</w:t>
            </w:r>
            <w:r w:rsidRPr="003A2018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2F7FEFA6" w14:textId="77777777" w:rsidR="006344C7" w:rsidRPr="003A2018" w:rsidRDefault="006344C7" w:rsidP="001A630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7A39DE7" w14:textId="77777777" w:rsidR="00093F9D" w:rsidRPr="003A2018" w:rsidRDefault="00093F9D" w:rsidP="001A630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600F22C" w14:textId="77777777" w:rsidR="00093F9D" w:rsidRPr="003A2018" w:rsidRDefault="00093F9D" w:rsidP="001A630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BBDDB94" w14:textId="77777777" w:rsidR="00093F9D" w:rsidRPr="003A2018" w:rsidRDefault="00093F9D" w:rsidP="001A630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1F34012" w14:textId="77777777" w:rsidR="00742247" w:rsidRPr="003A2018" w:rsidRDefault="00742247" w:rsidP="00592116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  <w:lang w:val="nb-NO"/>
              </w:rPr>
            </w:pPr>
          </w:p>
        </w:tc>
      </w:tr>
      <w:tr w:rsidR="002B47D9" w:rsidRPr="002B47D9" w14:paraId="590EBFE2" w14:textId="77777777" w:rsidTr="001A4CED">
        <w:trPr>
          <w:trHeight w:val="26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2BEE35F9" w14:textId="04A906CD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</w:t>
            </w:r>
            <w:r>
              <w:rPr>
                <w:rFonts w:ascii="Calibri" w:eastAsia="Calibri" w:hAnsi="Calibri" w:cs="Calibri"/>
                <w:lang w:val="nb-NO"/>
              </w:rPr>
              <w:t>eisv</w:t>
            </w:r>
            <w:r w:rsidRPr="002B47D9">
              <w:rPr>
                <w:rFonts w:ascii="Calibri" w:eastAsia="Calibri" w:hAnsi="Calibri" w:cs="Calibri"/>
                <w:lang w:val="nb-NO"/>
              </w:rPr>
              <w:t>urdering (kryss av og kommenter):</w:t>
            </w:r>
          </w:p>
          <w:p w14:paraId="520FCD71" w14:textId="7777777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0297075" w14:textId="7777777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B2CF499" w14:textId="7777777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EAA7FA2" w14:textId="7777777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CB7697C" w14:textId="7777777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7E93CF" w14:textId="4BB6D580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9F9199C" w14:textId="71F4796B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545842FD" w14:textId="775C8B82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56F74A5D" w14:textId="77777777" w:rsidTr="001A4CED">
        <w:trPr>
          <w:trHeight w:val="266"/>
        </w:trPr>
        <w:tc>
          <w:tcPr>
            <w:tcW w:w="6623" w:type="dxa"/>
            <w:vMerge/>
            <w:shd w:val="clear" w:color="auto" w:fill="FFFFFF" w:themeFill="background1"/>
          </w:tcPr>
          <w:p w14:paraId="25E42CB3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93A293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63D0A92F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4D7634" w14:paraId="32685E63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C11D2F0" w14:textId="2B9916D3" w:rsidR="00CB7846" w:rsidRPr="002B47D9" w:rsidRDefault="00273ED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Studenten sin </w:t>
            </w:r>
            <w:r w:rsidR="002B47D9">
              <w:rPr>
                <w:rFonts w:ascii="Calibri" w:eastAsia="Calibri" w:hAnsi="Calibri" w:cs="Calibri"/>
                <w:lang w:val="nb-NO"/>
              </w:rPr>
              <w:t>eg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før sluttvurdering: </w:t>
            </w:r>
          </w:p>
          <w:p w14:paraId="6AA8AF75" w14:textId="77777777" w:rsidR="006463D9" w:rsidRPr="002B47D9" w:rsidRDefault="006463D9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B829C7E" w14:textId="77777777" w:rsidR="00093F9D" w:rsidRPr="002B47D9" w:rsidRDefault="00093F9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A66E0B0" w14:textId="77777777" w:rsidR="00093F9D" w:rsidRPr="002B47D9" w:rsidRDefault="00093F9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EEE3503" w14:textId="77777777" w:rsidR="00093F9D" w:rsidRPr="002B47D9" w:rsidRDefault="00093F9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BD2F1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2B47D9" w14:paraId="6DB6C21C" w14:textId="77777777" w:rsidTr="001A4CED">
        <w:trPr>
          <w:trHeight w:val="48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5BB0DF3F" w14:textId="6667D077" w:rsidR="00285886" w:rsidRPr="002B47D9" w:rsidRDefault="002B47D9" w:rsidP="0028588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285886" w:rsidRPr="002B47D9">
              <w:rPr>
                <w:rFonts w:ascii="Calibri" w:eastAsia="Calibri" w:hAnsi="Calibri" w:cs="Calibri"/>
                <w:lang w:val="nb-NO"/>
              </w:rPr>
              <w:t>sin sluttvurdering (kryss av</w:t>
            </w:r>
            <w:r w:rsidR="00F06C57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F06C57" w:rsidRPr="002B47D9">
              <w:rPr>
                <w:rFonts w:ascii="Calibri" w:eastAsia="Calibri" w:hAnsi="Calibri" w:cs="Calibri"/>
                <w:lang w:val="nb-NO"/>
              </w:rPr>
              <w:t>og kommenter</w:t>
            </w:r>
            <w:r w:rsidR="00285886" w:rsidRPr="002B47D9">
              <w:rPr>
                <w:rFonts w:ascii="Calibri" w:eastAsia="Calibri" w:hAnsi="Calibri" w:cs="Calibri"/>
                <w:lang w:val="nb-NO"/>
              </w:rPr>
              <w:t>):</w:t>
            </w:r>
          </w:p>
          <w:p w14:paraId="0C70F279" w14:textId="77777777" w:rsidR="00CD1554" w:rsidRPr="002B47D9" w:rsidRDefault="00CD1554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D49E907" w14:textId="77777777" w:rsidR="00344406" w:rsidRPr="002B47D9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E26C68B" w14:textId="77777777" w:rsidR="00093F9D" w:rsidRPr="002B47D9" w:rsidRDefault="00093F9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B061538" w14:textId="77777777" w:rsidR="00093F9D" w:rsidRPr="002B47D9" w:rsidRDefault="00093F9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40A8BD1" w14:textId="409B9092" w:rsidR="00093F9D" w:rsidRPr="002B47D9" w:rsidRDefault="00093F9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3A2B4CE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  <w:shd w:val="clear" w:color="auto" w:fill="FFFFFF" w:themeFill="background1"/>
          </w:tcPr>
          <w:p w14:paraId="03FF218D" w14:textId="642C95F5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12B25DDE" w14:textId="77777777" w:rsidTr="001A4CED">
        <w:trPr>
          <w:trHeight w:val="399"/>
        </w:trPr>
        <w:tc>
          <w:tcPr>
            <w:tcW w:w="6623" w:type="dxa"/>
            <w:vMerge/>
            <w:shd w:val="clear" w:color="auto" w:fill="FFFFFF" w:themeFill="background1"/>
          </w:tcPr>
          <w:p w14:paraId="1741AC9A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4D87504F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5B20C1A9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5EDFC72D" w14:textId="77777777" w:rsidR="008631A1" w:rsidRPr="002B47D9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2B47D9" w14:paraId="1720FFAD" w14:textId="77777777" w:rsidTr="00583A77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3E88F239" w14:textId="7B3CE12E" w:rsidR="00A47AF2" w:rsidRPr="002B47D9" w:rsidRDefault="001D7301" w:rsidP="00592116">
            <w:pPr>
              <w:spacing w:after="0" w:line="240" w:lineRule="auto"/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</w:pPr>
            <w:r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G</w:t>
            </w:r>
            <w:r w:rsidR="00A61E06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enerell kompetanse</w:t>
            </w:r>
            <w:r w:rsidR="00A47AF2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:</w:t>
            </w:r>
          </w:p>
          <w:p w14:paraId="537E6BD9" w14:textId="1B9B50AD" w:rsidR="00A61E06" w:rsidRPr="002B47D9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color w:val="000000"/>
                <w:lang w:val="nb-NO"/>
              </w:rPr>
              <w:t>Studenten …</w:t>
            </w:r>
          </w:p>
          <w:p w14:paraId="2F08B7FB" w14:textId="515537CC" w:rsidR="00291140" w:rsidRPr="003A2018" w:rsidRDefault="00291140" w:rsidP="00291140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har innsikt i politiske og administrative 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vgjørelsesprosesser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vordan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sosionom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kan bidra til allmenn opplysning og politisk rådg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vn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ng</w:t>
            </w:r>
          </w:p>
          <w:p w14:paraId="7C86D34C" w14:textId="1FB8A3BC" w:rsidR="00291140" w:rsidRPr="00291140" w:rsidRDefault="00291140" w:rsidP="00291140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innsikt i etiske problemstilling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og kan h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å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dtere etiske dilemma i yrkesrollen og i møte med medmennesk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</w:t>
            </w:r>
          </w:p>
          <w:p w14:paraId="5B6516E0" w14:textId="6C8FE1C8" w:rsidR="00291140" w:rsidRPr="00291140" w:rsidRDefault="00291140" w:rsidP="00291140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innsikt i og kan reflektere kritisk over sin profesjonelle rolle i møte med institusjonelle og politiske krav i t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esteutøv</w:t>
            </w:r>
            <w:r w:rsidR="006F6649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lsen</w:t>
            </w:r>
          </w:p>
          <w:p w14:paraId="502B6A6A" w14:textId="5DD7D26E" w:rsidR="00291140" w:rsidRPr="003A2018" w:rsidRDefault="00291140" w:rsidP="00291140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har innsikt i </w:t>
            </w:r>
            <w:r w:rsidR="003A2018"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v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ordan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utvise dømmekraft i situasjon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med mangelfull og/eller motstrid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de informasjon og identifisere m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u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l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hetsrom inn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 ulike profesjonelle og institusjonelle kontekster</w:t>
            </w:r>
          </w:p>
          <w:p w14:paraId="2C9E3296" w14:textId="66D5994F" w:rsidR="00291140" w:rsidRPr="00291140" w:rsidRDefault="00291140" w:rsidP="00291140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 innsikt i betyd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n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en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av digital kommunikasjon i profesjonell praksis og samhandling</w:t>
            </w:r>
          </w:p>
          <w:p w14:paraId="4C07624F" w14:textId="36F5C010" w:rsidR="00291140" w:rsidRPr="00291140" w:rsidRDefault="00291140" w:rsidP="00291140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planlegge og gjennomføre arbeidsoppg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ver i sam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me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s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tte og konfliktfylte situasjon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</w:t>
            </w:r>
          </w:p>
          <w:p w14:paraId="525344EB" w14:textId="0079A00C" w:rsidR="00291140" w:rsidRPr="00291140" w:rsidRDefault="00291140" w:rsidP="00291140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planlegge, gjennomføre og lede koordinert og tverrprofesjonelt samarbeid mellom ulike t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ester og t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estenivå</w:t>
            </w:r>
          </w:p>
          <w:p w14:paraId="5F87CB81" w14:textId="698DA9E1" w:rsidR="00291140" w:rsidRPr="00291140" w:rsidRDefault="00291140" w:rsidP="00291140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formidle faget og utveksle synspunkt og erfaring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med samarbeidspartn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e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gjennom dette bidra til utvikling av god praksis</w:t>
            </w:r>
          </w:p>
          <w:p w14:paraId="2B19C82C" w14:textId="7A0B8603" w:rsidR="00A61E06" w:rsidRPr="002B47D9" w:rsidRDefault="00291140" w:rsidP="00291140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nytenking og innovasjonsprosess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i sosialt arbeid, og kan bidra til t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esteinnovasjon og systematiske og kvalitetsforbe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d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de arbeidsprosess</w:t>
            </w:r>
            <w:r w:rsidR="003A201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291140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</w:t>
            </w:r>
          </w:p>
        </w:tc>
      </w:tr>
      <w:tr w:rsidR="00D34BE5" w:rsidRPr="002B47D9" w14:paraId="4DFF46EC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7A632CD9" w14:textId="539D819B" w:rsidR="001D04FC" w:rsidRPr="002B47D9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g</w:t>
            </w:r>
            <w:r w:rsidR="002B47D9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DF2251" w:rsidRPr="002B47D9">
              <w:rPr>
                <w:rFonts w:ascii="Calibri" w:eastAsia="Calibri" w:hAnsi="Calibri" w:cs="Calibri"/>
                <w:lang w:val="nb-NO"/>
              </w:rPr>
              <w:t>ve</w:t>
            </w:r>
            <w:r w:rsidR="002B47D9">
              <w:rPr>
                <w:rFonts w:ascii="Calibri" w:eastAsia="Calibri" w:hAnsi="Calibri" w:cs="Calibri"/>
                <w:lang w:val="nb-NO"/>
              </w:rPr>
              <w:t>i</w:t>
            </w:r>
            <w:r w:rsidR="00DF2251" w:rsidRPr="002B47D9">
              <w:rPr>
                <w:rFonts w:ascii="Calibri" w:eastAsia="Calibri" w:hAnsi="Calibri" w:cs="Calibri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76121811" w14:textId="77777777" w:rsidR="001D04FC" w:rsidRPr="002B47D9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ADDE5" w14:textId="77777777" w:rsidR="00D34BE5" w:rsidRPr="002B47D9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B47D9" w:rsidRPr="002B47D9" w14:paraId="02FB7ADF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6C9966F3" w14:textId="610C3F48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svurdering (kryss av og kommenter):</w:t>
            </w:r>
          </w:p>
          <w:p w14:paraId="72C9CE1B" w14:textId="3B23410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2827FA3" w14:textId="7777777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04BA1BD1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7C513EB2" w14:textId="59FDC82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shd w:val="clear" w:color="auto" w:fill="auto"/>
          </w:tcPr>
          <w:p w14:paraId="3658AD42" w14:textId="54030C6B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 w:rsidR="00223CF0"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7F20D5F9" w14:textId="77777777" w:rsidTr="00E3485B">
        <w:trPr>
          <w:trHeight w:val="266"/>
        </w:trPr>
        <w:tc>
          <w:tcPr>
            <w:tcW w:w="6623" w:type="dxa"/>
            <w:vMerge/>
            <w:shd w:val="clear" w:color="auto" w:fill="auto"/>
          </w:tcPr>
          <w:p w14:paraId="04A571D7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5A0CFAC1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auto"/>
          </w:tcPr>
          <w:p w14:paraId="3EFCB10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2B47D9" w14:paraId="6098A484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3CDCA772" w14:textId="7AEFD34C" w:rsidR="00D34BE5" w:rsidRPr="002B47D9" w:rsidRDefault="00D34BE5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g</w:t>
            </w:r>
            <w:r w:rsidR="00223CF0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før sluttvurdering: </w:t>
            </w:r>
          </w:p>
          <w:p w14:paraId="42E2F3A8" w14:textId="77777777" w:rsidR="009F0755" w:rsidRPr="002B47D9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9F0755" w:rsidRPr="002B47D9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2B47D9" w14:paraId="75FF60FA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455BE6FF" w14:textId="639DAB8C" w:rsidR="00D34BE5" w:rsidRPr="002B47D9" w:rsidRDefault="002B47D9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>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 xml:space="preserve"> sluttvurdering (</w:t>
            </w:r>
            <w:r w:rsidR="004F549E">
              <w:rPr>
                <w:rFonts w:ascii="Calibri" w:eastAsia="Calibri" w:hAnsi="Calibri" w:cs="Calibri"/>
                <w:lang w:val="nb-NO"/>
              </w:rPr>
              <w:t xml:space="preserve">kryss av </w:t>
            </w:r>
            <w:r w:rsidR="00F06C57" w:rsidRPr="002B47D9">
              <w:rPr>
                <w:rFonts w:ascii="Calibri" w:eastAsia="Calibri" w:hAnsi="Calibri" w:cs="Calibri"/>
                <w:lang w:val="nb-NO"/>
              </w:rPr>
              <w:t>og kommente</w:t>
            </w:r>
            <w:r w:rsidR="004F549E">
              <w:rPr>
                <w:rFonts w:ascii="Calibri" w:eastAsia="Calibri" w:hAnsi="Calibri" w:cs="Calibri"/>
                <w:lang w:val="nb-NO"/>
              </w:rPr>
              <w:t>r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>):</w:t>
            </w:r>
          </w:p>
          <w:p w14:paraId="2EBDE08A" w14:textId="77777777" w:rsidR="00D34BE5" w:rsidRPr="002B47D9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134FC5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63E80DFC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  <w:shd w:val="clear" w:color="auto" w:fill="auto"/>
          </w:tcPr>
          <w:p w14:paraId="586D5915" w14:textId="223D50E8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 w:rsidR="00B4205F"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oppnådd læringsutbytt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7CF7752D" w14:textId="77777777" w:rsidTr="00E3485B">
        <w:trPr>
          <w:trHeight w:val="547"/>
        </w:trPr>
        <w:tc>
          <w:tcPr>
            <w:tcW w:w="6623" w:type="dxa"/>
            <w:vMerge/>
            <w:shd w:val="clear" w:color="auto" w:fill="auto"/>
          </w:tcPr>
          <w:p w14:paraId="61385BA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4A218AE8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auto"/>
          </w:tcPr>
          <w:p w14:paraId="03DAD3AE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3C573DAD" w14:textId="77777777" w:rsidR="00A61E06" w:rsidRPr="002B47D9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2B47D9" w14:paraId="30EDEA7F" w14:textId="77777777" w:rsidTr="006123E2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709D20C7" w:rsidR="0060457E" w:rsidRPr="002B47D9" w:rsidRDefault="001E5809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V</w:t>
            </w:r>
            <w:r w:rsidR="616636D5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urdering av studenten </w:t>
            </w:r>
            <w:r w:rsidR="00303498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i</w:t>
            </w:r>
            <w:r w:rsidR="00303498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i praksis</w:t>
            </w:r>
          </w:p>
          <w:p w14:paraId="31BCBEBB" w14:textId="3D68C799" w:rsidR="0060457E" w:rsidRPr="002B47D9" w:rsidRDefault="00C0590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</w:t>
            </w:r>
            <w:r w:rsidR="00463573" w:rsidRPr="002B47D9">
              <w:rPr>
                <w:rFonts w:ascii="Calibri" w:eastAsia="Calibri" w:hAnsi="Calibri" w:cs="Calibri"/>
                <w:lang w:val="nb-NO"/>
              </w:rPr>
              <w:t>yll</w:t>
            </w:r>
            <w:r w:rsidR="00223CF0">
              <w:rPr>
                <w:rFonts w:ascii="Calibri" w:eastAsia="Calibri" w:hAnsi="Calibri" w:cs="Calibri"/>
                <w:lang w:val="nb-NO"/>
              </w:rPr>
              <w:t>es</w:t>
            </w:r>
            <w:r w:rsidR="003A2018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463573" w:rsidRPr="002B47D9">
              <w:rPr>
                <w:rFonts w:ascii="Calibri" w:eastAsia="Calibri" w:hAnsi="Calibri" w:cs="Calibri"/>
                <w:lang w:val="nb-NO"/>
              </w:rPr>
              <w:t xml:space="preserve">ut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3A2018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60457E" w:rsidRPr="004D7634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534F3272" w14:textId="0C4B8B93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 w:rsidR="00223CF0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ær i praksis </w:t>
            </w:r>
            <w:r w:rsidR="006344C7" w:rsidRPr="002B47D9">
              <w:rPr>
                <w:rFonts w:ascii="Calibri" w:eastAsia="Calibri" w:hAnsi="Calibri" w:cs="Calibri"/>
                <w:lang w:val="nb-NO"/>
              </w:rPr>
              <w:t>midt</w:t>
            </w:r>
            <w:r w:rsidRPr="002B47D9">
              <w:rPr>
                <w:rFonts w:ascii="Calibri" w:eastAsia="Calibri" w:hAnsi="Calibri" w:cs="Calibri"/>
                <w:lang w:val="nb-NO"/>
              </w:rPr>
              <w:t>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r w:rsidR="00223CF0" w:rsidRPr="002B47D9">
              <w:rPr>
                <w:rFonts w:ascii="Calibri" w:eastAsia="Calibri" w:hAnsi="Calibri" w:cs="Calibri"/>
                <w:lang w:val="nb-NO"/>
              </w:rPr>
              <w:t xml:space="preserve">praksisperioden: 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____</w:t>
            </w:r>
            <w:r w:rsidR="00601647">
              <w:rPr>
                <w:rFonts w:ascii="Calibri" w:eastAsia="Calibri" w:hAnsi="Calibri" w:cs="Calibri"/>
                <w:lang w:val="nb-NO"/>
              </w:rPr>
              <w:t xml:space="preserve">  </w:t>
            </w:r>
            <w:r w:rsidRPr="002B47D9">
              <w:rPr>
                <w:rFonts w:ascii="Calibri" w:eastAsia="Calibri" w:hAnsi="Calibri" w:cs="Calibri"/>
                <w:lang w:val="nb-NO"/>
              </w:rPr>
              <w:t>dag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</w:t>
            </w:r>
            <w:r w:rsidR="00601647">
              <w:rPr>
                <w:rFonts w:ascii="Calibri" w:eastAsia="Calibri" w:hAnsi="Calibri" w:cs="Calibri"/>
                <w:lang w:val="nb-NO"/>
              </w:rPr>
              <w:t xml:space="preserve"> og  ____  timer</w:t>
            </w:r>
          </w:p>
        </w:tc>
      </w:tr>
      <w:tr w:rsidR="006D0F07" w:rsidRPr="002B47D9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2B47D9" w:rsidRDefault="002424B0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6FD3E640" w14:textId="37F7DDD7" w:rsidR="006D0F07" w:rsidRPr="002B47D9" w:rsidRDefault="00FA49A3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223CF0"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lang w:val="nb-NO"/>
              </w:rPr>
              <w:t>is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r w:rsidR="00223CF0" w:rsidRPr="002B47D9">
              <w:rPr>
                <w:rFonts w:ascii="Calibri" w:eastAsia="Calibri" w:hAnsi="Calibri" w:cs="Calibri"/>
                <w:lang w:val="nb-NO"/>
              </w:rPr>
              <w:t xml:space="preserve">praksisperioden: 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       </w:t>
            </w:r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6186"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6123E2" w:rsidRPr="002B47D9" w14:paraId="509257E8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3DE55" w14:textId="2309EE42" w:rsidR="006123E2" w:rsidRPr="002B47D9" w:rsidRDefault="00223CF0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760849" w:rsidRPr="002B47D9">
              <w:rPr>
                <w:rFonts w:ascii="Calibri" w:eastAsia="Calibri" w:hAnsi="Calibri" w:cs="Calibri"/>
                <w:lang w:val="nb-NO"/>
              </w:rPr>
              <w:t>har opplæringspl</w:t>
            </w:r>
            <w:r w:rsidR="00011D18" w:rsidRPr="002B47D9">
              <w:rPr>
                <w:rFonts w:ascii="Calibri" w:eastAsia="Calibri" w:hAnsi="Calibri" w:cs="Calibri"/>
                <w:lang w:val="nb-NO"/>
              </w:rPr>
              <w:t>a</w:t>
            </w:r>
            <w:r w:rsidR="00760849" w:rsidRPr="002B47D9">
              <w:rPr>
                <w:rFonts w:ascii="Calibri" w:eastAsia="Calibri" w:hAnsi="Calibri" w:cs="Calibri"/>
                <w:lang w:val="nb-NO"/>
              </w:rPr>
              <w:t>nen</w:t>
            </w:r>
            <w:r w:rsidR="00011D18" w:rsidRPr="002B47D9">
              <w:rPr>
                <w:rFonts w:ascii="Calibri" w:eastAsia="Calibri" w:hAnsi="Calibri" w:cs="Calibri"/>
                <w:lang w:val="nb-NO"/>
              </w:rPr>
              <w:t xml:space="preserve"> fungert fram til n</w:t>
            </w:r>
            <w:r>
              <w:rPr>
                <w:rFonts w:ascii="Calibri" w:eastAsia="Calibri" w:hAnsi="Calibri" w:cs="Calibri"/>
                <w:lang w:val="nb-NO"/>
              </w:rPr>
              <w:t>å</w:t>
            </w:r>
            <w:r w:rsidR="00011D18" w:rsidRPr="002B47D9">
              <w:rPr>
                <w:rFonts w:ascii="Calibri" w:eastAsia="Calibri" w:hAnsi="Calibri" w:cs="Calibri"/>
                <w:lang w:val="nb-NO"/>
              </w:rPr>
              <w:t xml:space="preserve"> (</w:t>
            </w:r>
            <w:r w:rsidR="006706E0" w:rsidRPr="002B47D9">
              <w:rPr>
                <w:rFonts w:ascii="Calibri" w:eastAsia="Calibri" w:hAnsi="Calibri" w:cs="Calibri"/>
                <w:lang w:val="nb-NO"/>
              </w:rPr>
              <w:t>som styringsverktøy, både når det gjeld</w:t>
            </w:r>
            <w:r>
              <w:rPr>
                <w:rFonts w:ascii="Calibri" w:eastAsia="Calibri" w:hAnsi="Calibri" w:cs="Calibri"/>
                <w:lang w:val="nb-NO"/>
              </w:rPr>
              <w:t>er</w:t>
            </w:r>
            <w:r w:rsidR="006706E0" w:rsidRPr="002B47D9">
              <w:rPr>
                <w:rFonts w:ascii="Calibri" w:eastAsia="Calibri" w:hAnsi="Calibri" w:cs="Calibri"/>
                <w:lang w:val="nb-NO"/>
              </w:rPr>
              <w:t xml:space="preserve"> val</w:t>
            </w:r>
            <w:r>
              <w:rPr>
                <w:rFonts w:ascii="Calibri" w:eastAsia="Calibri" w:hAnsi="Calibri" w:cs="Calibri"/>
                <w:lang w:val="nb-NO"/>
              </w:rPr>
              <w:t xml:space="preserve">g </w:t>
            </w:r>
            <w:r w:rsidR="006706E0" w:rsidRPr="002B47D9">
              <w:rPr>
                <w:rFonts w:ascii="Calibri" w:eastAsia="Calibri" w:hAnsi="Calibri" w:cs="Calibri"/>
                <w:lang w:val="nb-NO"/>
              </w:rPr>
              <w:t>av arbeidsoppg</w:t>
            </w:r>
            <w:r>
              <w:rPr>
                <w:rFonts w:ascii="Calibri" w:eastAsia="Calibri" w:hAnsi="Calibri" w:cs="Calibri"/>
                <w:lang w:val="nb-NO"/>
              </w:rPr>
              <w:t>a</w:t>
            </w:r>
            <w:r w:rsidR="006706E0" w:rsidRPr="002B47D9">
              <w:rPr>
                <w:rFonts w:ascii="Calibri" w:eastAsia="Calibri" w:hAnsi="Calibri" w:cs="Calibri"/>
                <w:lang w:val="nb-NO"/>
              </w:rPr>
              <w:t>ver, tidsplan for gjennomføring og evaluering)</w:t>
            </w:r>
            <w:r w:rsidR="004F549E">
              <w:rPr>
                <w:rFonts w:ascii="Calibri" w:eastAsia="Calibri" w:hAnsi="Calibri" w:cs="Calibri"/>
                <w:lang w:val="nb-NO"/>
              </w:rPr>
              <w:t>?</w:t>
            </w:r>
          </w:p>
          <w:p w14:paraId="5C7378FE" w14:textId="77777777" w:rsidR="008448E1" w:rsidRPr="002B47D9" w:rsidRDefault="008448E1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6D111BBA" w14:textId="77777777" w:rsidR="008448E1" w:rsidRPr="002B47D9" w:rsidRDefault="008448E1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6AAED79B" w14:textId="54F59990" w:rsidR="008448E1" w:rsidRPr="002B47D9" w:rsidRDefault="008448E1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011D18" w:rsidRPr="004D7634" w14:paraId="6DFBBF00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A5A9F0" w14:textId="64103E9A" w:rsidR="00011D18" w:rsidRPr="00223CF0" w:rsidRDefault="00223CF0" w:rsidP="008448E1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="006706E0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AA761C" w:rsidRPr="002B47D9">
              <w:rPr>
                <w:rFonts w:ascii="Calibri" w:eastAsia="Calibri" w:hAnsi="Calibri" w:cs="Calibri"/>
                <w:lang w:val="nb-NO"/>
              </w:rPr>
              <w:t>uttrykker studenten seg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AA761C" w:rsidRPr="002B47D9">
              <w:rPr>
                <w:rFonts w:ascii="Calibri" w:eastAsia="Calibri" w:hAnsi="Calibri" w:cs="Calibri"/>
                <w:lang w:val="nb-NO"/>
              </w:rPr>
              <w:t>g?</w:t>
            </w:r>
            <w:r w:rsidR="00AA761C" w:rsidRPr="002B47D9">
              <w:rPr>
                <w:rFonts w:ascii="Calibri" w:eastAsia="Calibri" w:hAnsi="Calibri" w:cs="Calibri"/>
                <w:lang w:val="nb-NO"/>
              </w:rPr>
              <w:br/>
            </w:r>
            <w:r w:rsidRPr="00223CF0">
              <w:rPr>
                <w:rFonts w:ascii="Calibri" w:eastAsia="Calibri" w:hAnsi="Calibri" w:cs="Calibri"/>
                <w:lang w:val="nb-NO"/>
              </w:rPr>
              <w:t>Dersom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856B55">
              <w:rPr>
                <w:rFonts w:ascii="Calibri" w:eastAsia="Calibri" w:hAnsi="Calibri" w:cs="Calibri"/>
                <w:lang w:val="nb-NO"/>
              </w:rPr>
              <w:t>anledning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til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g arbeid er </w:t>
            </w:r>
            <w:r w:rsidRPr="00223CF0">
              <w:rPr>
                <w:rFonts w:ascii="Calibri" w:eastAsia="Calibri" w:hAnsi="Calibri" w:cs="Calibri"/>
                <w:lang w:val="nb-NO"/>
              </w:rPr>
              <w:t>avgrenset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, </w:t>
            </w:r>
            <w:r w:rsidRPr="00223CF0">
              <w:rPr>
                <w:rFonts w:ascii="Calibri" w:eastAsia="Calibri" w:hAnsi="Calibri" w:cs="Calibri"/>
                <w:lang w:val="nb-NO"/>
              </w:rPr>
              <w:t>h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>v</w:t>
            </w:r>
            <w:r w:rsidRPr="00223CF0">
              <w:rPr>
                <w:rFonts w:ascii="Calibri" w:eastAsia="Calibri" w:hAnsi="Calibri" w:cs="Calibri"/>
                <w:lang w:val="nb-NO"/>
              </w:rPr>
              <w:t>a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kan gj</w:t>
            </w:r>
            <w:r w:rsidRPr="00223CF0">
              <w:rPr>
                <w:rFonts w:ascii="Calibri" w:eastAsia="Calibri" w:hAnsi="Calibri" w:cs="Calibri"/>
                <w:lang w:val="nb-NO"/>
              </w:rPr>
              <w:t>øres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for å </w:t>
            </w:r>
            <w:r>
              <w:rPr>
                <w:rFonts w:ascii="Calibri" w:eastAsia="Calibri" w:hAnsi="Calibri" w:cs="Calibri"/>
                <w:lang w:val="nb-NO"/>
              </w:rPr>
              <w:t>ø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ke </w:t>
            </w:r>
            <w:r w:rsidRPr="00223CF0">
              <w:rPr>
                <w:rFonts w:ascii="Calibri" w:eastAsia="Calibri" w:hAnsi="Calibri" w:cs="Calibri"/>
                <w:lang w:val="nb-NO"/>
              </w:rPr>
              <w:t>mulighet</w:t>
            </w:r>
            <w:r w:rsidR="00A40728" w:rsidRPr="00223CF0">
              <w:rPr>
                <w:rFonts w:ascii="Calibri" w:eastAsia="Calibri" w:hAnsi="Calibri" w:cs="Calibri"/>
                <w:lang w:val="nb-NO"/>
              </w:rPr>
              <w:t xml:space="preserve"> for denne ty</w:t>
            </w:r>
            <w:r>
              <w:rPr>
                <w:rFonts w:ascii="Calibri" w:eastAsia="Calibri" w:hAnsi="Calibri" w:cs="Calibri"/>
                <w:lang w:val="nb-NO"/>
              </w:rPr>
              <w:t>p</w:t>
            </w:r>
            <w:r w:rsidR="00A40728" w:rsidRPr="00223CF0">
              <w:rPr>
                <w:rFonts w:ascii="Calibri" w:eastAsia="Calibri" w:hAnsi="Calibri" w:cs="Calibri"/>
                <w:lang w:val="nb-NO"/>
              </w:rPr>
              <w:t>e arbeid?</w:t>
            </w:r>
          </w:p>
          <w:p w14:paraId="73E22B75" w14:textId="77777777" w:rsidR="008448E1" w:rsidRPr="00223CF0" w:rsidRDefault="008448E1" w:rsidP="008448E1">
            <w:pPr>
              <w:rPr>
                <w:rFonts w:ascii="Calibri" w:eastAsia="Calibri" w:hAnsi="Calibri" w:cs="Calibri"/>
                <w:lang w:val="nb-NO"/>
              </w:rPr>
            </w:pPr>
          </w:p>
          <w:p w14:paraId="03BC6859" w14:textId="14755247" w:rsidR="008448E1" w:rsidRPr="00223CF0" w:rsidRDefault="008448E1" w:rsidP="008448E1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8448E1" w:rsidRPr="004D7634" w14:paraId="5DA09D9E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39B4E7" w14:textId="0D3C9CED" w:rsidR="008448E1" w:rsidRPr="002B47D9" w:rsidRDefault="00223CF0" w:rsidP="006706E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8448E1" w:rsidRPr="002B47D9">
              <w:rPr>
                <w:rFonts w:ascii="Calibri" w:eastAsia="Calibri" w:hAnsi="Calibri" w:cs="Calibri"/>
                <w:lang w:val="nb-NO"/>
              </w:rPr>
              <w:t>samarbeider og kommuniserer studenten med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8448E1" w:rsidRPr="002B47D9">
              <w:rPr>
                <w:rFonts w:ascii="Calibri" w:eastAsia="Calibri" w:hAnsi="Calibri" w:cs="Calibri"/>
                <w:lang w:val="nb-NO"/>
              </w:rPr>
              <w:t>bruk</w:t>
            </w:r>
            <w:r>
              <w:rPr>
                <w:rFonts w:ascii="Calibri" w:eastAsia="Calibri" w:hAnsi="Calibri" w:cs="Calibri"/>
                <w:lang w:val="nb-NO"/>
              </w:rPr>
              <w:t>er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klien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r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t</w:t>
            </w:r>
            <w:r>
              <w:rPr>
                <w:rFonts w:ascii="Calibri" w:eastAsia="Calibri" w:hAnsi="Calibri" w:cs="Calibri"/>
                <w:lang w:val="nb-NO"/>
              </w:rPr>
              <w:t>j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enestemottakere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pasien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r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deltak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re/ko</w:t>
            </w:r>
            <w:r w:rsidR="0034013F" w:rsidRPr="002B47D9">
              <w:rPr>
                <w:rFonts w:ascii="Calibri" w:eastAsia="Calibri" w:hAnsi="Calibri" w:cs="Calibri"/>
                <w:lang w:val="nb-NO"/>
              </w:rPr>
              <w:t>ll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 xml:space="preserve">egaer og </w:t>
            </w:r>
            <w:r w:rsidRPr="002B47D9">
              <w:rPr>
                <w:rFonts w:ascii="Calibri" w:eastAsia="Calibri" w:hAnsi="Calibri" w:cs="Calibri"/>
                <w:lang w:val="nb-NO"/>
              </w:rPr>
              <w:t>samarbeidspartner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34013F" w:rsidRPr="002B47D9">
              <w:rPr>
                <w:rFonts w:ascii="Calibri" w:eastAsia="Calibri" w:hAnsi="Calibri" w:cs="Calibri"/>
                <w:lang w:val="nb-NO"/>
              </w:rPr>
              <w:t>?</w:t>
            </w:r>
          </w:p>
          <w:p w14:paraId="7D6FBCB7" w14:textId="77777777" w:rsidR="001A4CED" w:rsidRPr="002B47D9" w:rsidRDefault="001A4CED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5E0E174C" w14:textId="74DDD636" w:rsidR="001A4CED" w:rsidRPr="002B47D9" w:rsidRDefault="001A4CED" w:rsidP="006706E0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34013F" w:rsidRPr="004D7634" w14:paraId="37F9475C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CB6E40" w14:textId="2A7E2747" w:rsidR="0020253B" w:rsidRPr="002B47D9" w:rsidRDefault="00223CF0" w:rsidP="006706E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="00347F04" w:rsidRPr="002B47D9">
              <w:rPr>
                <w:rFonts w:ascii="Calibri" w:eastAsia="Calibri" w:hAnsi="Calibri" w:cs="Calibri"/>
                <w:lang w:val="nb-NO"/>
              </w:rPr>
              <w:t xml:space="preserve"> fungerer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347F04" w:rsidRPr="002B47D9">
              <w:rPr>
                <w:rFonts w:ascii="Calibri" w:eastAsia="Calibri" w:hAnsi="Calibri" w:cs="Calibri"/>
                <w:lang w:val="nb-NO"/>
              </w:rPr>
              <w:t>savtalen?</w:t>
            </w:r>
          </w:p>
          <w:p w14:paraId="599EB101" w14:textId="7F513EA0" w:rsidR="0020253B" w:rsidRPr="002B47D9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856B55" w:rsidRPr="004D7634" w14:paraId="3FCFDE03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6FEF5" w14:textId="77777777" w:rsidR="00856B55" w:rsidRDefault="00F20BD8" w:rsidP="006706E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a er det viktig at studenten får anledning til å arbeide videre med i resten av praksisperioden?</w:t>
            </w:r>
          </w:p>
          <w:p w14:paraId="1FDA38A2" w14:textId="77777777" w:rsidR="00F20BD8" w:rsidRDefault="00F20BD8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5F48B906" w14:textId="77777777" w:rsidR="00F20BD8" w:rsidRDefault="00F20BD8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1971DA49" w14:textId="11BB7373" w:rsidR="00F20BD8" w:rsidRDefault="00F20BD8" w:rsidP="006706E0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2B47D9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4F0F8AD9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På bakgrunn av 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lhetl</w:t>
            </w:r>
            <w:r w:rsidR="003A2018">
              <w:rPr>
                <w:rFonts w:ascii="Calibri" w:eastAsia="Calibri" w:hAnsi="Calibri" w:cs="Calibri"/>
                <w:lang w:val="nb-NO"/>
              </w:rPr>
              <w:t>i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g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prestasjon fr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m til midt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svurdering, er det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08816A9F" w:rsidR="0060457E" w:rsidRPr="002B47D9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orvent</w:t>
            </w:r>
            <w:r w:rsidR="003A2018"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17E0D17D" w:rsidR="0060457E" w:rsidRPr="002B47D9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kke forvent</w:t>
            </w:r>
            <w:r w:rsidR="00223CF0">
              <w:rPr>
                <w:rFonts w:ascii="Calibri" w:eastAsia="Calibri" w:hAnsi="Calibri" w:cs="Calibri"/>
                <w:lang w:val="nb-NO"/>
              </w:rPr>
              <w:t>et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 xml:space="preserve"> progresjon*</w:t>
            </w:r>
          </w:p>
        </w:tc>
      </w:tr>
      <w:tr w:rsidR="0060457E" w:rsidRPr="002B47D9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4D7634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6C948472" w:rsidR="0060457E" w:rsidRPr="002B47D9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Utfyll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</w:t>
            </w:r>
            <w:r w:rsidR="00780A56" w:rsidRPr="002B47D9">
              <w:rPr>
                <w:rFonts w:ascii="Calibri" w:eastAsia="Calibri" w:hAnsi="Calibri" w:cs="Verdana"/>
                <w:color w:val="000000"/>
                <w:lang w:val="nb-NO"/>
              </w:rPr>
              <w:t>nd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kommentar ved ikke forvent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t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progresjon med 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begrunnels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for vurdering</w:t>
            </w:r>
            <w:r w:rsidRPr="002B47D9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  <w:t xml:space="preserve">: </w:t>
            </w:r>
          </w:p>
          <w:p w14:paraId="27BCFA7B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17E20F83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679CB5D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197B802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31F0626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</w:tbl>
    <w:p w14:paraId="7B0E3EF3" w14:textId="1DB6B5E0" w:rsidR="00F2360A" w:rsidRPr="002B47D9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  <w:lang w:val="nb-NO"/>
        </w:rPr>
      </w:pPr>
      <w:r w:rsidRPr="002B47D9">
        <w:rPr>
          <w:rFonts w:ascii="Calibri" w:eastAsia="Calibri" w:hAnsi="Calibri" w:cs="Verdana"/>
          <w:lang w:val="nb-NO"/>
        </w:rPr>
        <w:t>*</w:t>
      </w:r>
      <w:r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 I Forskrift om studium og eksamen ved </w:t>
      </w:r>
      <w:proofErr w:type="spellStart"/>
      <w:r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>Høgskulen</w:t>
      </w:r>
      <w:proofErr w:type="spellEnd"/>
      <w:r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 på Vestlandet står </w:t>
      </w:r>
      <w:proofErr w:type="spellStart"/>
      <w:r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>følg</w:t>
      </w:r>
      <w:r w:rsidR="001D7301"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>a</w:t>
      </w:r>
      <w:r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>nde</w:t>
      </w:r>
      <w:proofErr w:type="spellEnd"/>
      <w:r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, ved tvil om bestått praksis </w:t>
      </w:r>
    </w:p>
    <w:p w14:paraId="6C91F3ED" w14:textId="01381F2F" w:rsidR="00F2360A" w:rsidRPr="002B47D9" w:rsidRDefault="00553B5B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F2360A" w:rsidRPr="002B47D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§ 10-7</w:t>
        </w:r>
      </w:hyperlink>
      <w:r w:rsidR="00F2360A" w:rsidRPr="002B47D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 (1) Når det oppstår tvil om studenten vil nå måla for læringsutbyttet og bestå praksis, og tvilen oppstår før studenten er halvveis i praksisperioden, skal studenten få skriftlig varsel. 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="00F2360A" w:rsidRPr="002B47D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6110FFFA" w14:textId="77777777" w:rsidR="00CD1294" w:rsidRPr="002B47D9" w:rsidRDefault="00CD1294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p w14:paraId="7664135C" w14:textId="77777777" w:rsidR="00F2360A" w:rsidRPr="002B47D9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2B47D9" w14:paraId="72948D2E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12CD1E8E" w14:textId="70D5370F" w:rsidR="00F2360A" w:rsidRPr="002B47D9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V</w:t>
            </w:r>
            <w:r w:rsidR="00F2360A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urdering av studenten </w:t>
            </w:r>
            <w:r w:rsidR="00B62EC4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–</w:t>
            </w:r>
            <w:r w:rsidR="00F2360A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 sluttvurdering</w:t>
            </w:r>
          </w:p>
          <w:p w14:paraId="7847B917" w14:textId="4A8534CB" w:rsidR="00B62EC4" w:rsidRPr="002B47D9" w:rsidRDefault="00B62EC4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 w:rsidR="00223CF0"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F12C86" w:rsidRPr="002B47D9">
              <w:rPr>
                <w:rFonts w:ascii="Calibri" w:eastAsia="Calibri" w:hAnsi="Calibri" w:cs="Calibri"/>
                <w:lang w:val="nb-NO"/>
              </w:rPr>
              <w:t xml:space="preserve">. Student og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BE096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F12C86" w:rsidRPr="002B47D9">
              <w:rPr>
                <w:rFonts w:ascii="Calibri" w:eastAsia="Calibri" w:hAnsi="Calibri" w:cs="Calibri"/>
                <w:lang w:val="nb-NO"/>
              </w:rPr>
              <w:t>signerer</w:t>
            </w:r>
            <w:r w:rsidR="00F90DEE" w:rsidRPr="002B47D9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226EA8" w:rsidRPr="002B47D9" w14:paraId="4B8B40E5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ADC97" w14:textId="77777777" w:rsidR="00226EA8" w:rsidRPr="002B47D9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8EDB3EA" w14:textId="13379860" w:rsidR="00CD3C09" w:rsidRPr="002B47D9" w:rsidRDefault="00226EA8" w:rsidP="00CD3C09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F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væ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: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     ____  dag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r 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 og 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____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tim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</w:p>
          <w:p w14:paraId="70E63BA6" w14:textId="16907EC1" w:rsidR="00226EA8" w:rsidRPr="002B47D9" w:rsidRDefault="00226EA8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</w:p>
        </w:tc>
      </w:tr>
      <w:tr w:rsidR="00D7550B" w:rsidRPr="002B47D9" w14:paraId="14B596F2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7908B" w14:textId="53DB802B" w:rsidR="00D7550B" w:rsidRPr="002B47D9" w:rsidRDefault="00223CF0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 xml:space="preserve">Hvordan 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 xml:space="preserve">er studenten si 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evne til refleksjon og kritisk tenk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ing?</w:t>
            </w:r>
          </w:p>
          <w:p w14:paraId="184B2116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7BBA5B63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0BC4B738" w14:textId="15410DC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4A3CB8" w:rsidRPr="004D7634" w14:paraId="1AAC7B8B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48C9" w14:textId="02A658E1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="001062E8" w:rsidRPr="002B47D9">
              <w:rPr>
                <w:rFonts w:ascii="Calibri" w:eastAsia="Calibri" w:hAnsi="Calibri" w:cs="Calibri"/>
                <w:bCs/>
                <w:lang w:val="nb-NO"/>
              </w:rPr>
              <w:t xml:space="preserve">studenten bevisst 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gn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 xml:space="preserve"> verdi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r og h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o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ldning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r i møt</w:t>
            </w:r>
            <w:r w:rsidR="00F242A8" w:rsidRPr="002B47D9">
              <w:rPr>
                <w:rFonts w:ascii="Calibri" w:eastAsia="Calibri" w:hAnsi="Calibri" w:cs="Calibri"/>
                <w:bCs/>
                <w:lang w:val="nb-NO"/>
              </w:rPr>
              <w:t xml:space="preserve">e 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med klient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r?</w:t>
            </w:r>
          </w:p>
          <w:p w14:paraId="29C42F7D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552F47C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1ED63498" w14:textId="665E93A4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F242A8" w:rsidRPr="004D7634" w14:paraId="4B2EE1F3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15BAB" w14:textId="03147362" w:rsidR="00F242A8" w:rsidRPr="002B47D9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Har du sett en utvikling hos studenten når deg gj</w:t>
            </w:r>
            <w:r w:rsidR="002B1C50" w:rsidRPr="002B47D9">
              <w:rPr>
                <w:rFonts w:ascii="Calibri" w:eastAsia="Calibri" w:hAnsi="Calibri" w:cs="Calibri"/>
                <w:bCs/>
                <w:lang w:val="nb-NO"/>
              </w:rPr>
              <w:t>e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d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å forstå sosi</w:t>
            </w:r>
            <w:r w:rsidR="002B1C50" w:rsidRPr="002B47D9">
              <w:rPr>
                <w:rFonts w:ascii="Calibri" w:eastAsia="Calibri" w:hAnsi="Calibri" w:cs="Calibri"/>
                <w:bCs/>
                <w:lang w:val="nb-NO"/>
              </w:rPr>
              <w:t>o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nomens rolle og begynne å utvikle e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yrkesidentitet</w:t>
            </w:r>
            <w:r w:rsidR="002B1C50" w:rsidRPr="002B47D9"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75C2A1CF" w14:textId="77777777" w:rsidR="00F4658E" w:rsidRPr="002B47D9" w:rsidRDefault="00F4658E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48DBB749" w14:textId="77777777" w:rsidR="00F4658E" w:rsidRPr="002B47D9" w:rsidRDefault="00F4658E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262DEECC" w14:textId="2BDB96F9" w:rsidR="00F242A8" w:rsidRPr="002B47D9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E3485B" w:rsidRPr="002B47D9" w14:paraId="70212F2B" w14:textId="77777777" w:rsidTr="00E3485B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04AF2743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å bakgrunn av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lhetlig vurdering av studenten sin prestasjon i praksis anbefale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F8589" w14:textId="7ED2ACC5" w:rsidR="00E3485B" w:rsidRPr="002B47D9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952A" w14:textId="16830EB7" w:rsidR="00E3485B" w:rsidRPr="002B47D9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godkjent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E3485B" w:rsidRPr="002B47D9" w14:paraId="4A112932" w14:textId="77777777" w:rsidTr="00E3485B">
        <w:trPr>
          <w:trHeight w:val="240"/>
        </w:trPr>
        <w:tc>
          <w:tcPr>
            <w:tcW w:w="6623" w:type="dxa"/>
            <w:gridSpan w:val="2"/>
            <w:vMerge/>
          </w:tcPr>
          <w:p w14:paraId="441B6654" w14:textId="77777777" w:rsidR="00E3485B" w:rsidRPr="002B47D9" w:rsidRDefault="00E3485B" w:rsidP="002B1C50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538D2374" w:rsidR="00E3485B" w:rsidRPr="002B47D9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6895F992" w:rsidR="00E3485B" w:rsidRPr="002B47D9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E3485B" w:rsidRPr="002B47D9" w14:paraId="39CCDEE5" w14:textId="77777777" w:rsidTr="00F4658E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46A818D1" w14:textId="50424EC5" w:rsidR="00E3485B" w:rsidRPr="002B47D9" w:rsidRDefault="00E3485B" w:rsidP="00F4658E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223CF0"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>vurdering er gjennomført ved slutt</w:t>
            </w:r>
            <w:r w:rsidR="004F549E">
              <w:rPr>
                <w:rFonts w:ascii="Calibri" w:eastAsia="Calibri" w:hAnsi="Calibri" w:cs="Calibri"/>
                <w:lang w:val="nb-NO"/>
              </w:rPr>
              <w:t>vurdering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:    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</w:tr>
      <w:tr w:rsidR="00E3485B" w:rsidRPr="004D7634" w14:paraId="022B0686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6467DAA6" w14:textId="4FF5C590" w:rsidR="00E3485B" w:rsidRPr="002B47D9" w:rsidRDefault="00223CF0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>H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 xml:space="preserve">va 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anbefales 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studenten å jobbe vid</w:t>
            </w:r>
            <w:r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e me</w:t>
            </w:r>
            <w:r w:rsidR="00C34525">
              <w:rPr>
                <w:rFonts w:ascii="Calibri" w:eastAsia="Calibri" w:hAnsi="Calibri" w:cs="Calibri"/>
                <w:bCs/>
                <w:lang w:val="nb-NO"/>
              </w:rPr>
              <w:t>d</w:t>
            </w:r>
            <w:r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3C93AE70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41B4233C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7113081C" w14:textId="0897C6D9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E3485B" w:rsidRPr="002B47D9" w14:paraId="4AA68CF4" w14:textId="77777777" w:rsidTr="00F4658E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124A6237" w14:textId="7465C9E2" w:rsidR="00E3485B" w:rsidRPr="002B47D9" w:rsidRDefault="001A4CED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ignatu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</w:tr>
      <w:tr w:rsidR="00E3485B" w:rsidRPr="002B47D9" w14:paraId="17C6A105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E3485B" w:rsidRPr="002B47D9" w14:paraId="181A09F7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7DEDC408" w:rsidR="00E3485B" w:rsidRPr="002B47D9" w:rsidRDefault="002B47D9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Praksisveilede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</w:tbl>
    <w:p w14:paraId="39FD12D6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szCs w:val="20"/>
          <w:lang w:val="nb-NO"/>
        </w:rPr>
      </w:pPr>
    </w:p>
    <w:p w14:paraId="3CC867DF" w14:textId="689F62A4" w:rsidR="00F2360A" w:rsidRPr="002B47D9" w:rsidRDefault="00F2360A" w:rsidP="05F6CFD7">
      <w:pPr>
        <w:spacing w:after="160" w:line="259" w:lineRule="auto"/>
        <w:rPr>
          <w:rFonts w:ascii="Calibri" w:eastAsia="Calibri" w:hAnsi="Calibri" w:cs="Calibri"/>
          <w:sz w:val="24"/>
          <w:szCs w:val="24"/>
          <w:lang w:val="nb-NO"/>
        </w:rPr>
      </w:pPr>
      <w:r w:rsidRPr="002B47D9">
        <w:rPr>
          <w:rFonts w:ascii="Calibri" w:eastAsia="Calibri" w:hAnsi="Calibri" w:cs="Calibri"/>
          <w:sz w:val="24"/>
          <w:szCs w:val="24"/>
          <w:lang w:val="nb-NO"/>
        </w:rPr>
        <w:t>Studenten er ansvarl</w:t>
      </w:r>
      <w:r w:rsidR="00223CF0">
        <w:rPr>
          <w:rFonts w:ascii="Calibri" w:eastAsia="Calibri" w:hAnsi="Calibri" w:cs="Calibri"/>
          <w:sz w:val="24"/>
          <w:szCs w:val="24"/>
          <w:lang w:val="nb-NO"/>
        </w:rPr>
        <w:t>i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>g for å laste opp skjemaet i WISEflow inn</w:t>
      </w:r>
      <w:r w:rsidR="00223CF0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>n e</w:t>
      </w:r>
      <w:r w:rsidR="00223CF0">
        <w:rPr>
          <w:rFonts w:ascii="Calibri" w:eastAsia="Calibri" w:hAnsi="Calibri" w:cs="Calibri"/>
          <w:sz w:val="24"/>
          <w:szCs w:val="24"/>
          <w:lang w:val="nb-NO"/>
        </w:rPr>
        <w:t xml:space="preserve">n uke 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etter </w:t>
      </w:r>
      <w:r w:rsidR="00D51963">
        <w:rPr>
          <w:rFonts w:ascii="Calibri" w:eastAsia="Calibri" w:hAnsi="Calibri" w:cs="Calibri"/>
          <w:sz w:val="24"/>
          <w:szCs w:val="24"/>
          <w:lang w:val="nb-NO"/>
        </w:rPr>
        <w:t>avsluttet praksis</w:t>
      </w:r>
      <w:r w:rsidR="00F530C2">
        <w:rPr>
          <w:rFonts w:ascii="Calibri" w:eastAsia="Calibri" w:hAnsi="Calibri" w:cs="Calibri"/>
          <w:sz w:val="24"/>
          <w:szCs w:val="24"/>
          <w:lang w:val="nb-NO"/>
        </w:rPr>
        <w:t>.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</w:t>
      </w:r>
      <w:r w:rsidR="00223CF0">
        <w:rPr>
          <w:rFonts w:ascii="Calibri" w:eastAsia="Calibri" w:hAnsi="Calibri" w:cs="Calibri"/>
          <w:sz w:val="24"/>
          <w:szCs w:val="24"/>
          <w:lang w:val="nb-NO"/>
        </w:rPr>
        <w:t xml:space="preserve">Praksislærer </w:t>
      </w:r>
      <w:r w:rsidR="00BE0961" w:rsidRPr="002B47D9">
        <w:rPr>
          <w:rFonts w:ascii="Calibri" w:eastAsia="Calibri" w:hAnsi="Calibri" w:cs="Calibri"/>
          <w:sz w:val="24"/>
          <w:szCs w:val="24"/>
          <w:lang w:val="nb-NO"/>
        </w:rPr>
        <w:t>registrerer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resultat av vurderin</w:t>
      </w:r>
      <w:r w:rsidR="00DB3D53" w:rsidRPr="002B47D9">
        <w:rPr>
          <w:rFonts w:ascii="Calibri" w:eastAsia="Calibri" w:hAnsi="Calibri" w:cs="Calibri"/>
          <w:sz w:val="24"/>
          <w:szCs w:val="24"/>
          <w:lang w:val="nb-NO"/>
        </w:rPr>
        <w:t>g</w:t>
      </w:r>
      <w:r w:rsidR="00223CF0">
        <w:rPr>
          <w:rFonts w:ascii="Calibri" w:eastAsia="Calibri" w:hAnsi="Calibri" w:cs="Calibri"/>
          <w:sz w:val="24"/>
          <w:szCs w:val="24"/>
          <w:lang w:val="nb-NO"/>
        </w:rPr>
        <w:t>en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i WISEflow inn</w:t>
      </w:r>
      <w:r w:rsidR="00223CF0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n to </w:t>
      </w:r>
      <w:r w:rsidR="00223CF0">
        <w:rPr>
          <w:rFonts w:ascii="Calibri" w:eastAsia="Calibri" w:hAnsi="Calibri" w:cs="Calibri"/>
          <w:sz w:val="24"/>
          <w:szCs w:val="24"/>
          <w:lang w:val="nb-NO"/>
        </w:rPr>
        <w:t>u</w:t>
      </w:r>
      <w:r w:rsidR="000E36F0" w:rsidRPr="002B47D9">
        <w:rPr>
          <w:rFonts w:ascii="Calibri" w:eastAsia="Calibri" w:hAnsi="Calibri" w:cs="Calibri"/>
          <w:sz w:val="24"/>
          <w:szCs w:val="24"/>
          <w:lang w:val="nb-NO"/>
        </w:rPr>
        <w:t xml:space="preserve">ker 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etter </w:t>
      </w:r>
      <w:proofErr w:type="spellStart"/>
      <w:r w:rsidRPr="002B47D9">
        <w:rPr>
          <w:rFonts w:ascii="Calibri" w:eastAsia="Calibri" w:hAnsi="Calibri" w:cs="Calibri"/>
          <w:sz w:val="24"/>
          <w:szCs w:val="24"/>
          <w:lang w:val="nb-NO"/>
        </w:rPr>
        <w:t>praksi</w:t>
      </w:r>
      <w:r w:rsidR="00F530C2">
        <w:rPr>
          <w:rFonts w:ascii="Calibri" w:eastAsia="Calibri" w:hAnsi="Calibri" w:cs="Calibri"/>
          <w:sz w:val="24"/>
          <w:szCs w:val="24"/>
          <w:lang w:val="nb-NO"/>
        </w:rPr>
        <w:t>emnet</w:t>
      </w:r>
      <w:proofErr w:type="spellEnd"/>
      <w:r w:rsidR="00F530C2">
        <w:rPr>
          <w:rFonts w:ascii="Calibri" w:eastAsia="Calibri" w:hAnsi="Calibri" w:cs="Calibri"/>
          <w:sz w:val="24"/>
          <w:szCs w:val="24"/>
          <w:lang w:val="nb-NO"/>
        </w:rPr>
        <w:t xml:space="preserve"> er </w:t>
      </w:r>
      <w:proofErr w:type="spellStart"/>
      <w:r w:rsidR="00F530C2">
        <w:rPr>
          <w:rFonts w:ascii="Calibri" w:eastAsia="Calibri" w:hAnsi="Calibri" w:cs="Calibri"/>
          <w:sz w:val="24"/>
          <w:szCs w:val="24"/>
          <w:lang w:val="nb-NO"/>
        </w:rPr>
        <w:t>avluttet</w:t>
      </w:r>
      <w:proofErr w:type="spellEnd"/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.  Sensur </w:t>
      </w:r>
      <w:r w:rsidR="00F530C2">
        <w:rPr>
          <w:rFonts w:ascii="Calibri" w:eastAsia="Calibri" w:hAnsi="Calibri" w:cs="Calibri"/>
          <w:sz w:val="24"/>
          <w:szCs w:val="24"/>
          <w:lang w:val="nb-NO"/>
        </w:rPr>
        <w:t xml:space="preserve">er synlig 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i </w:t>
      </w:r>
      <w:proofErr w:type="spellStart"/>
      <w:r w:rsidRPr="002B47D9">
        <w:rPr>
          <w:rFonts w:ascii="Calibri" w:eastAsia="Calibri" w:hAnsi="Calibri" w:cs="Calibri"/>
          <w:sz w:val="24"/>
          <w:szCs w:val="24"/>
          <w:lang w:val="nb-NO"/>
        </w:rPr>
        <w:t>StudentWeb</w:t>
      </w:r>
      <w:proofErr w:type="spellEnd"/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3 </w:t>
      </w:r>
      <w:r w:rsidR="00223CF0">
        <w:rPr>
          <w:rFonts w:ascii="Calibri" w:eastAsia="Calibri" w:hAnsi="Calibri" w:cs="Calibri"/>
          <w:sz w:val="24"/>
          <w:szCs w:val="24"/>
          <w:lang w:val="nb-NO"/>
        </w:rPr>
        <w:t>uker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etter avslutt</w:t>
      </w:r>
      <w:r w:rsidR="00223CF0">
        <w:rPr>
          <w:rFonts w:ascii="Calibri" w:eastAsia="Calibri" w:hAnsi="Calibri" w:cs="Calibri"/>
          <w:sz w:val="24"/>
          <w:szCs w:val="24"/>
          <w:lang w:val="nb-NO"/>
        </w:rPr>
        <w:t>et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</w:t>
      </w:r>
      <w:proofErr w:type="spellStart"/>
      <w:r w:rsidRPr="002B47D9">
        <w:rPr>
          <w:rFonts w:ascii="Calibri" w:eastAsia="Calibri" w:hAnsi="Calibri" w:cs="Calibri"/>
          <w:sz w:val="24"/>
          <w:szCs w:val="24"/>
          <w:lang w:val="nb-NO"/>
        </w:rPr>
        <w:t>praksis</w:t>
      </w:r>
      <w:r w:rsidR="00F530C2">
        <w:rPr>
          <w:rFonts w:ascii="Calibri" w:eastAsia="Calibri" w:hAnsi="Calibri" w:cs="Calibri"/>
          <w:sz w:val="24"/>
          <w:szCs w:val="24"/>
          <w:lang w:val="nb-NO"/>
        </w:rPr>
        <w:t>emne</w:t>
      </w:r>
      <w:proofErr w:type="spellEnd"/>
      <w:r w:rsidR="00F530C2">
        <w:rPr>
          <w:rFonts w:ascii="Calibri" w:eastAsia="Calibri" w:hAnsi="Calibri" w:cs="Calibri"/>
          <w:sz w:val="24"/>
          <w:szCs w:val="24"/>
          <w:lang w:val="nb-NO"/>
        </w:rPr>
        <w:t>.</w:t>
      </w:r>
    </w:p>
    <w:p w14:paraId="5143C8CD" w14:textId="77777777" w:rsidR="00223CF0" w:rsidRDefault="00223CF0" w:rsidP="00F2360A">
      <w:pPr>
        <w:spacing w:after="0" w:line="240" w:lineRule="auto"/>
        <w:rPr>
          <w:rFonts w:ascii="Calibri" w:eastAsia="Calibri" w:hAnsi="Calibri" w:cs="Calibri"/>
          <w:b/>
          <w:sz w:val="28"/>
          <w:szCs w:val="28"/>
          <w:lang w:val="nb-NO"/>
        </w:rPr>
      </w:pPr>
    </w:p>
    <w:p w14:paraId="5CDD2DDF" w14:textId="1F350D16" w:rsidR="00F2360A" w:rsidRPr="002B47D9" w:rsidRDefault="00F2360A" w:rsidP="00F2360A">
      <w:pPr>
        <w:spacing w:after="0" w:line="240" w:lineRule="auto"/>
        <w:rPr>
          <w:rFonts w:ascii="Calibri" w:eastAsia="Calibri" w:hAnsi="Calibri" w:cs="Calibri"/>
          <w:b/>
          <w:sz w:val="28"/>
          <w:szCs w:val="28"/>
          <w:lang w:val="nb-NO"/>
        </w:rPr>
      </w:pP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>For mer informasjon om praksis s</w:t>
      </w:r>
      <w:r w:rsidR="00223CF0">
        <w:rPr>
          <w:rFonts w:ascii="Calibri" w:eastAsia="Calibri" w:hAnsi="Calibri" w:cs="Calibri"/>
          <w:b/>
          <w:sz w:val="28"/>
          <w:szCs w:val="28"/>
          <w:lang w:val="nb-NO"/>
        </w:rPr>
        <w:t>e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 </w:t>
      </w:r>
      <w:r w:rsidR="00066450" w:rsidRPr="002B47D9">
        <w:rPr>
          <w:rFonts w:ascii="Calibri" w:eastAsia="Calibri" w:hAnsi="Calibri" w:cs="Calibri"/>
          <w:b/>
          <w:sz w:val="28"/>
          <w:szCs w:val="28"/>
          <w:lang w:val="nb-NO"/>
        </w:rPr>
        <w:t>p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raksisnettsidene for </w:t>
      </w:r>
      <w:r w:rsidR="00BE0961" w:rsidRPr="002B47D9">
        <w:rPr>
          <w:rFonts w:ascii="Calibri" w:eastAsia="Calibri" w:hAnsi="Calibri" w:cs="Calibri"/>
          <w:b/>
          <w:sz w:val="28"/>
          <w:szCs w:val="28"/>
          <w:lang w:val="nb-NO"/>
        </w:rPr>
        <w:t>sosialt arbeid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 </w:t>
      </w:r>
    </w:p>
    <w:p w14:paraId="483B9805" w14:textId="77777777" w:rsidR="00DD1403" w:rsidRPr="002B47D9" w:rsidRDefault="00DD1403" w:rsidP="00F2360A">
      <w:pPr>
        <w:spacing w:after="0" w:line="240" w:lineRule="auto"/>
        <w:rPr>
          <w:lang w:val="nb-NO"/>
        </w:rPr>
      </w:pPr>
    </w:p>
    <w:p w14:paraId="788E23A7" w14:textId="4592D8D4" w:rsidR="009C7211" w:rsidRPr="002B47D9" w:rsidRDefault="00DD1403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  <w:r w:rsidRPr="002B47D9"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  <w:t>https://www.hvl.no/student/praksis/helseogsosial/sosialt-arbeid/</w:t>
      </w:r>
    </w:p>
    <w:p w14:paraId="2C359A8E" w14:textId="77777777" w:rsidR="00F2360A" w:rsidRPr="002B47D9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</w:p>
    <w:p w14:paraId="1F770B8F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</w:pPr>
      <w:r w:rsidRPr="002B47D9">
        <w:rPr>
          <w:rFonts w:ascii="Calibri" w:eastAsia="Calibri" w:hAnsi="Calibri" w:cs="Times New Roman"/>
          <w:lang w:val="nb-NO"/>
        </w:rPr>
        <w:br w:type="page"/>
      </w:r>
    </w:p>
    <w:p w14:paraId="35033BDA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  <w:sectPr w:rsidR="00F2360A" w:rsidRPr="002B47D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2B47D9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2B47D9">
        <w:rPr>
          <w:rFonts w:ascii="Times New Roman" w:eastAsia="Times New Roman" w:hAnsi="Times New Roman" w:cs="Times New Roman"/>
          <w:noProof/>
          <w:sz w:val="24"/>
          <w:szCs w:val="24"/>
          <w:lang w:val="nb-NO"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77777777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ethetsvurdering i høyere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77777777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ethetsvurdering i høyere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2B47D9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p w14:paraId="5D83AFF1" w14:textId="376DACE1" w:rsidR="00F2360A" w:rsidRPr="002B47D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2B47D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4991"/>
      </w:tblGrid>
      <w:tr w:rsidR="00F2360A" w:rsidRPr="004D7634" w14:paraId="13799896" w14:textId="77777777" w:rsidTr="005A116B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 xml:space="preserve">Halvtidsevaluering </w:t>
            </w:r>
          </w:p>
          <w:p w14:paraId="261CB34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Heltidsevaluering</w:t>
            </w:r>
          </w:p>
          <w:p w14:paraId="19D9A1C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4D7634" w14:paraId="6AED8268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4D7634" w14:paraId="7F4F36FF" w14:textId="77777777" w:rsidTr="005A116B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2B47D9" w14:paraId="0CA64204" w14:textId="77777777" w:rsidTr="005A116B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4D7634" w14:paraId="03CA0249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4D7634" w14:paraId="018E4A16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4D7634" w14:paraId="31E9A3FC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4D7634" w14:paraId="29B7EA37" w14:textId="77777777" w:rsidTr="005A116B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4D7634" w14:paraId="1328F3AE" w14:textId="77777777" w:rsidTr="005A116B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2B47D9" w:rsidRDefault="006D6A0A" w:rsidP="008631A1">
      <w:pPr>
        <w:rPr>
          <w:lang w:val="nb-NO"/>
        </w:rPr>
      </w:pPr>
    </w:p>
    <w:sectPr w:rsidR="006D6A0A" w:rsidRPr="002B47D9" w:rsidSect="00F2360A">
      <w:headerReference w:type="default" r:id="rId19"/>
      <w:footerReference w:type="default" r:id="rId20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9EBAC" w14:textId="77777777" w:rsidR="0083296A" w:rsidRDefault="0083296A" w:rsidP="002115CC">
      <w:pPr>
        <w:spacing w:after="0" w:line="240" w:lineRule="auto"/>
      </w:pPr>
      <w:r>
        <w:separator/>
      </w:r>
    </w:p>
  </w:endnote>
  <w:endnote w:type="continuationSeparator" w:id="0">
    <w:p w14:paraId="27DCBA4B" w14:textId="77777777" w:rsidR="0083296A" w:rsidRDefault="0083296A" w:rsidP="002115CC">
      <w:pPr>
        <w:spacing w:after="0" w:line="240" w:lineRule="auto"/>
      </w:pPr>
      <w:r>
        <w:continuationSeparator/>
      </w:r>
    </w:p>
  </w:endnote>
  <w:endnote w:type="continuationNotice" w:id="1">
    <w:p w14:paraId="0CD20E91" w14:textId="77777777" w:rsidR="0083296A" w:rsidRDefault="008329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6DE59" w14:textId="77777777" w:rsidR="00BE03C8" w:rsidRDefault="00BE03C8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EndPr/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DA40C3" w14:textId="77777777" w:rsidR="00BE03C8" w:rsidRDefault="00BE03C8" w:rsidP="00BE03C8">
    <w:pPr>
      <w:pStyle w:val="Bunntekst"/>
      <w:jc w:val="right"/>
    </w:pPr>
    <w:r>
      <w:tab/>
    </w:r>
    <w:sdt>
      <w:sdtPr>
        <w:id w:val="201780972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7</w:t>
        </w:r>
        <w:r>
          <w:fldChar w:fldCharType="end"/>
        </w:r>
      </w:sdtContent>
    </w:sdt>
  </w:p>
  <w:p w14:paraId="77F350CD" w14:textId="77777777" w:rsidR="00BE03C8" w:rsidRDefault="00BE03C8" w:rsidP="00BE03C8">
    <w:pPr>
      <w:pStyle w:val="Bunntekst"/>
    </w:pPr>
    <w:r>
      <w:t>Vurderingsskjemaet er til internt bruk og skal ikke brukes i andre sammenhenger.</w:t>
    </w:r>
  </w:p>
  <w:p w14:paraId="063ED95E" w14:textId="4C6FD21E" w:rsidR="00F2360A" w:rsidRDefault="00F2360A" w:rsidP="00BE03C8">
    <w:pPr>
      <w:pStyle w:val="Bunntekst"/>
      <w:tabs>
        <w:tab w:val="clear" w:pos="4536"/>
        <w:tab w:val="clear" w:pos="9072"/>
        <w:tab w:val="left" w:pos="2901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1B137" w14:textId="77777777" w:rsidR="00BE03C8" w:rsidRDefault="00BE03C8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EndPr/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AE074" w14:textId="77777777" w:rsidR="0083296A" w:rsidRDefault="0083296A" w:rsidP="002115CC">
      <w:pPr>
        <w:spacing w:after="0" w:line="240" w:lineRule="auto"/>
      </w:pPr>
      <w:r>
        <w:separator/>
      </w:r>
    </w:p>
  </w:footnote>
  <w:footnote w:type="continuationSeparator" w:id="0">
    <w:p w14:paraId="32F2742C" w14:textId="77777777" w:rsidR="0083296A" w:rsidRDefault="0083296A" w:rsidP="002115CC">
      <w:pPr>
        <w:spacing w:after="0" w:line="240" w:lineRule="auto"/>
      </w:pPr>
      <w:r>
        <w:continuationSeparator/>
      </w:r>
    </w:p>
  </w:footnote>
  <w:footnote w:type="continuationNotice" w:id="1">
    <w:p w14:paraId="609ECA57" w14:textId="77777777" w:rsidR="0083296A" w:rsidRDefault="008329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FCA4F" w14:textId="77777777" w:rsidR="00BE03C8" w:rsidRDefault="00BE03C8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nb-NO"/>
      </w:rPr>
    </w:pPr>
    <w:r>
      <w:rPr>
        <w:noProof/>
        <w:lang w:eastAsia="nb-NO"/>
      </w:rPr>
      <w:drawing>
        <wp:anchor distT="0" distB="0" distL="114300" distR="114300" simplePos="0" relativeHeight="251669504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1A14">
      <w:rPr>
        <w:rFonts w:ascii="Arial" w:hAnsi="Arial" w:cs="Arial"/>
        <w:color w:val="808080"/>
        <w:sz w:val="18"/>
        <w:szCs w:val="18"/>
        <w:lang w:val="nb-NO"/>
      </w:rPr>
      <w:t xml:space="preserve">                      </w:t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  <w:t xml:space="preserve">   </w:t>
    </w:r>
  </w:p>
  <w:p w14:paraId="06CE8692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nb-NO"/>
      </w:rPr>
    </w:pPr>
    <w:r w:rsidRPr="005C1A14">
      <w:rPr>
        <w:rFonts w:ascii="Arial" w:hAnsi="Arial" w:cs="Arial"/>
        <w:color w:val="808080"/>
        <w:sz w:val="16"/>
        <w:szCs w:val="16"/>
        <w:lang w:val="nb-NO"/>
      </w:rPr>
      <w:tab/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    </w:t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</w:t>
    </w:r>
  </w:p>
  <w:p w14:paraId="3C0D4A02" w14:textId="4C6C40E0" w:rsidR="00F2360A" w:rsidRPr="005C1A14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  <w:lang w:val="nb-NO"/>
      </w:rPr>
    </w:pPr>
    <w:r w:rsidRPr="005C1A14">
      <w:rPr>
        <w:bCs/>
        <w:sz w:val="24"/>
        <w:szCs w:val="24"/>
        <w:lang w:val="nb-NO"/>
      </w:rPr>
      <w:t xml:space="preserve">Institutt for </w:t>
    </w:r>
    <w:r w:rsidR="005C1A14" w:rsidRPr="005C1A14">
      <w:rPr>
        <w:bCs/>
        <w:sz w:val="24"/>
        <w:szCs w:val="24"/>
        <w:lang w:val="nb-NO"/>
      </w:rPr>
      <w:t>velferd og d</w:t>
    </w:r>
    <w:r w:rsidR="005C1A14">
      <w:rPr>
        <w:bCs/>
        <w:sz w:val="24"/>
        <w:szCs w:val="24"/>
        <w:lang w:val="nb-NO"/>
      </w:rPr>
      <w:t>eltaking</w:t>
    </w:r>
    <w:r w:rsidRPr="005C1A14">
      <w:rPr>
        <w:bCs/>
        <w:sz w:val="24"/>
        <w:szCs w:val="24"/>
        <w:lang w:val="nb-NO"/>
      </w:rPr>
      <w:tab/>
      <w:t xml:space="preserve">          </w:t>
    </w:r>
  </w:p>
  <w:p w14:paraId="64DD06B1" w14:textId="77777777" w:rsidR="00F2360A" w:rsidRPr="005C1A14" w:rsidRDefault="00F2360A">
    <w:pPr>
      <w:pStyle w:val="Topptekst"/>
      <w:rPr>
        <w:lang w:val="nb-N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5AC81" w14:textId="77777777" w:rsidR="00BE03C8" w:rsidRDefault="00BE03C8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EE4EB5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   </w:t>
    </w:r>
    <w:r w:rsidRPr="00EE4EB5">
      <w:rPr>
        <w:rFonts w:ascii="Arial" w:hAnsi="Arial" w:cs="Arial"/>
        <w:color w:val="808080"/>
        <w:sz w:val="16"/>
        <w:szCs w:val="16"/>
      </w:rPr>
      <w:t xml:space="preserve">Postboks 7030, 5020 Bergen │ </w:t>
    </w:r>
    <w:proofErr w:type="spellStart"/>
    <w:r w:rsidRPr="00EE4EB5">
      <w:rPr>
        <w:rFonts w:ascii="Arial" w:hAnsi="Arial" w:cs="Arial"/>
        <w:color w:val="808080"/>
        <w:sz w:val="16"/>
        <w:szCs w:val="16"/>
      </w:rPr>
      <w:t>Tlf</w:t>
    </w:r>
    <w:proofErr w:type="spellEnd"/>
    <w:r w:rsidRPr="00EE4EB5">
      <w:rPr>
        <w:rFonts w:ascii="Arial" w:hAnsi="Arial" w:cs="Arial"/>
        <w:color w:val="808080"/>
        <w:sz w:val="16"/>
        <w:szCs w:val="16"/>
      </w:rPr>
      <w:t xml:space="preserve">: 55 58 58 00 </w:t>
    </w:r>
  </w:p>
  <w:p w14:paraId="75447F79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EE4EB5">
      <w:rPr>
        <w:rFonts w:ascii="Arial" w:hAnsi="Arial" w:cs="Arial"/>
        <w:color w:val="808080"/>
        <w:sz w:val="16"/>
        <w:szCs w:val="16"/>
      </w:rPr>
      <w:tab/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E-post: post@hvl.no │www.hvl.no</w:t>
    </w:r>
  </w:p>
  <w:p w14:paraId="5FDB471B" w14:textId="77C7E5A1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</w:t>
    </w:r>
    <w:proofErr w:type="spellStart"/>
    <w:r w:rsidRPr="00EE4EB5">
      <w:rPr>
        <w:bCs/>
        <w:sz w:val="24"/>
        <w:szCs w:val="24"/>
        <w:lang w:val="nb-NO"/>
      </w:rPr>
      <w:t>sosialvitskap</w:t>
    </w:r>
    <w:proofErr w:type="spellEnd"/>
    <w:r w:rsidRPr="00EE4EB5">
      <w:rPr>
        <w:bCs/>
        <w:sz w:val="24"/>
        <w:szCs w:val="24"/>
        <w:lang w:val="nb-NO"/>
      </w:rPr>
      <w:t xml:space="preserve">, Institutt for </w:t>
    </w:r>
    <w:r w:rsidR="005C1A14">
      <w:rPr>
        <w:bCs/>
        <w:sz w:val="24"/>
        <w:szCs w:val="24"/>
        <w:lang w:val="nb-NO"/>
      </w:rPr>
      <w:t xml:space="preserve">v </w:t>
    </w:r>
    <w:proofErr w:type="spellStart"/>
    <w:r w:rsidR="005C1A14">
      <w:rPr>
        <w:bCs/>
        <w:sz w:val="24"/>
        <w:szCs w:val="24"/>
        <w:lang w:val="nb-NO"/>
      </w:rPr>
      <w:t>elferd</w:t>
    </w:r>
    <w:proofErr w:type="spellEnd"/>
    <w:r w:rsidR="005C1A14">
      <w:rPr>
        <w:bCs/>
        <w:sz w:val="24"/>
        <w:szCs w:val="24"/>
        <w:lang w:val="nb-NO"/>
      </w:rPr>
      <w:t xml:space="preserve"> og deltaking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089867">
    <w:abstractNumId w:val="9"/>
  </w:num>
  <w:num w:numId="2" w16cid:durableId="1779448810">
    <w:abstractNumId w:val="33"/>
  </w:num>
  <w:num w:numId="3" w16cid:durableId="503667504">
    <w:abstractNumId w:val="30"/>
  </w:num>
  <w:num w:numId="4" w16cid:durableId="871040408">
    <w:abstractNumId w:val="1"/>
  </w:num>
  <w:num w:numId="5" w16cid:durableId="1599096229">
    <w:abstractNumId w:val="12"/>
  </w:num>
  <w:num w:numId="6" w16cid:durableId="107161881">
    <w:abstractNumId w:val="29"/>
  </w:num>
  <w:num w:numId="7" w16cid:durableId="1020544007">
    <w:abstractNumId w:val="24"/>
  </w:num>
  <w:num w:numId="8" w16cid:durableId="1683438484">
    <w:abstractNumId w:val="8"/>
  </w:num>
  <w:num w:numId="9" w16cid:durableId="7802755">
    <w:abstractNumId w:val="36"/>
  </w:num>
  <w:num w:numId="10" w16cid:durableId="1460995822">
    <w:abstractNumId w:val="21"/>
  </w:num>
  <w:num w:numId="11" w16cid:durableId="763961467">
    <w:abstractNumId w:val="37"/>
  </w:num>
  <w:num w:numId="12" w16cid:durableId="445851974">
    <w:abstractNumId w:val="4"/>
  </w:num>
  <w:num w:numId="13" w16cid:durableId="1633558825">
    <w:abstractNumId w:val="18"/>
  </w:num>
  <w:num w:numId="14" w16cid:durableId="1853835858">
    <w:abstractNumId w:val="19"/>
  </w:num>
  <w:num w:numId="15" w16cid:durableId="1407654419">
    <w:abstractNumId w:val="27"/>
  </w:num>
  <w:num w:numId="16" w16cid:durableId="1423184354">
    <w:abstractNumId w:val="7"/>
  </w:num>
  <w:num w:numId="17" w16cid:durableId="572543712">
    <w:abstractNumId w:val="17"/>
  </w:num>
  <w:num w:numId="18" w16cid:durableId="2001078331">
    <w:abstractNumId w:val="5"/>
  </w:num>
  <w:num w:numId="19" w16cid:durableId="2078940150">
    <w:abstractNumId w:val="14"/>
  </w:num>
  <w:num w:numId="20" w16cid:durableId="910964799">
    <w:abstractNumId w:val="32"/>
  </w:num>
  <w:num w:numId="21" w16cid:durableId="1620913204">
    <w:abstractNumId w:val="16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4"/>
  </w:num>
  <w:num w:numId="25" w16cid:durableId="18825484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3"/>
  </w:num>
  <w:num w:numId="27" w16cid:durableId="1380400988">
    <w:abstractNumId w:val="38"/>
  </w:num>
  <w:num w:numId="28" w16cid:durableId="745807996">
    <w:abstractNumId w:val="25"/>
  </w:num>
  <w:num w:numId="29" w16cid:durableId="1265650054">
    <w:abstractNumId w:val="10"/>
  </w:num>
  <w:num w:numId="30" w16cid:durableId="1018776813">
    <w:abstractNumId w:val="6"/>
  </w:num>
  <w:num w:numId="31" w16cid:durableId="376322940">
    <w:abstractNumId w:val="3"/>
  </w:num>
  <w:num w:numId="32" w16cid:durableId="1952009589">
    <w:abstractNumId w:val="35"/>
  </w:num>
  <w:num w:numId="33" w16cid:durableId="1191384189">
    <w:abstractNumId w:val="26"/>
  </w:num>
  <w:num w:numId="34" w16cid:durableId="1554805087">
    <w:abstractNumId w:val="28"/>
  </w:num>
  <w:num w:numId="35" w16cid:durableId="398134157">
    <w:abstractNumId w:val="15"/>
  </w:num>
  <w:num w:numId="36" w16cid:durableId="341517966">
    <w:abstractNumId w:val="20"/>
  </w:num>
  <w:num w:numId="37" w16cid:durableId="319887750">
    <w:abstractNumId w:val="22"/>
  </w:num>
  <w:num w:numId="38" w16cid:durableId="271133009">
    <w:abstractNumId w:val="31"/>
  </w:num>
  <w:num w:numId="39" w16cid:durableId="7284615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1D18"/>
    <w:rsid w:val="00013866"/>
    <w:rsid w:val="00020DA9"/>
    <w:rsid w:val="0002546D"/>
    <w:rsid w:val="00025684"/>
    <w:rsid w:val="00026E7E"/>
    <w:rsid w:val="0003582A"/>
    <w:rsid w:val="00046186"/>
    <w:rsid w:val="00051BF2"/>
    <w:rsid w:val="00051DC4"/>
    <w:rsid w:val="00054AD8"/>
    <w:rsid w:val="000569A6"/>
    <w:rsid w:val="00057155"/>
    <w:rsid w:val="00060EC4"/>
    <w:rsid w:val="00061739"/>
    <w:rsid w:val="00066450"/>
    <w:rsid w:val="00067BB5"/>
    <w:rsid w:val="00071850"/>
    <w:rsid w:val="00082937"/>
    <w:rsid w:val="00090F36"/>
    <w:rsid w:val="00091544"/>
    <w:rsid w:val="000921B3"/>
    <w:rsid w:val="00093665"/>
    <w:rsid w:val="00093F9D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EE2"/>
    <w:rsid w:val="000D42C3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062E8"/>
    <w:rsid w:val="0011106A"/>
    <w:rsid w:val="00113E72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2A23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4CED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7450"/>
    <w:rsid w:val="001E795F"/>
    <w:rsid w:val="001F0C0A"/>
    <w:rsid w:val="001F2DF1"/>
    <w:rsid w:val="001F5D43"/>
    <w:rsid w:val="001F5F60"/>
    <w:rsid w:val="001F7833"/>
    <w:rsid w:val="00200386"/>
    <w:rsid w:val="0020253B"/>
    <w:rsid w:val="002062C6"/>
    <w:rsid w:val="002115CC"/>
    <w:rsid w:val="0021386E"/>
    <w:rsid w:val="00213CA0"/>
    <w:rsid w:val="00217978"/>
    <w:rsid w:val="00223383"/>
    <w:rsid w:val="0022364F"/>
    <w:rsid w:val="00223808"/>
    <w:rsid w:val="00223CF0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72EEA"/>
    <w:rsid w:val="00273B61"/>
    <w:rsid w:val="00273ED7"/>
    <w:rsid w:val="00284443"/>
    <w:rsid w:val="00285513"/>
    <w:rsid w:val="00285886"/>
    <w:rsid w:val="00291140"/>
    <w:rsid w:val="002913BF"/>
    <w:rsid w:val="00296B71"/>
    <w:rsid w:val="002976DC"/>
    <w:rsid w:val="002A1113"/>
    <w:rsid w:val="002B0696"/>
    <w:rsid w:val="002B1C50"/>
    <w:rsid w:val="002B1D17"/>
    <w:rsid w:val="002B47D9"/>
    <w:rsid w:val="002B576E"/>
    <w:rsid w:val="002C0322"/>
    <w:rsid w:val="002C3B49"/>
    <w:rsid w:val="002C40C4"/>
    <w:rsid w:val="002C4F37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208B"/>
    <w:rsid w:val="00303498"/>
    <w:rsid w:val="00304611"/>
    <w:rsid w:val="003054BE"/>
    <w:rsid w:val="00307C01"/>
    <w:rsid w:val="00323BE8"/>
    <w:rsid w:val="00325A2F"/>
    <w:rsid w:val="00332C9D"/>
    <w:rsid w:val="003333EC"/>
    <w:rsid w:val="00334D9A"/>
    <w:rsid w:val="0034013F"/>
    <w:rsid w:val="00341158"/>
    <w:rsid w:val="0034181B"/>
    <w:rsid w:val="0034422B"/>
    <w:rsid w:val="00344406"/>
    <w:rsid w:val="00344882"/>
    <w:rsid w:val="00347F04"/>
    <w:rsid w:val="003525FB"/>
    <w:rsid w:val="00357EA1"/>
    <w:rsid w:val="00366448"/>
    <w:rsid w:val="00366BF3"/>
    <w:rsid w:val="00367E55"/>
    <w:rsid w:val="0037269B"/>
    <w:rsid w:val="00372ED8"/>
    <w:rsid w:val="0037339E"/>
    <w:rsid w:val="00374CE2"/>
    <w:rsid w:val="003810A4"/>
    <w:rsid w:val="00384912"/>
    <w:rsid w:val="003861BC"/>
    <w:rsid w:val="00390E3D"/>
    <w:rsid w:val="0039396A"/>
    <w:rsid w:val="00395C48"/>
    <w:rsid w:val="0039610B"/>
    <w:rsid w:val="003A2018"/>
    <w:rsid w:val="003A4D29"/>
    <w:rsid w:val="003A6200"/>
    <w:rsid w:val="003B1A56"/>
    <w:rsid w:val="003B2CD3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E61"/>
    <w:rsid w:val="00424459"/>
    <w:rsid w:val="004346C0"/>
    <w:rsid w:val="00435816"/>
    <w:rsid w:val="00436A8F"/>
    <w:rsid w:val="00440D92"/>
    <w:rsid w:val="00443539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3A2F"/>
    <w:rsid w:val="004A3CB8"/>
    <w:rsid w:val="004A4A3E"/>
    <w:rsid w:val="004B2523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6D96"/>
    <w:rsid w:val="004D7634"/>
    <w:rsid w:val="004E6CFC"/>
    <w:rsid w:val="004E6DAC"/>
    <w:rsid w:val="004F0BEC"/>
    <w:rsid w:val="004F2939"/>
    <w:rsid w:val="004F3F15"/>
    <w:rsid w:val="004F549E"/>
    <w:rsid w:val="004F6968"/>
    <w:rsid w:val="005000CD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1138"/>
    <w:rsid w:val="0054125F"/>
    <w:rsid w:val="005438BC"/>
    <w:rsid w:val="00553B5B"/>
    <w:rsid w:val="00556A8C"/>
    <w:rsid w:val="00557A1A"/>
    <w:rsid w:val="00561AA9"/>
    <w:rsid w:val="00562E42"/>
    <w:rsid w:val="005672C9"/>
    <w:rsid w:val="00573A74"/>
    <w:rsid w:val="005778AB"/>
    <w:rsid w:val="00583A77"/>
    <w:rsid w:val="005956D1"/>
    <w:rsid w:val="005A1268"/>
    <w:rsid w:val="005A59F3"/>
    <w:rsid w:val="005A5CC8"/>
    <w:rsid w:val="005A742C"/>
    <w:rsid w:val="005B0CA5"/>
    <w:rsid w:val="005C1A14"/>
    <w:rsid w:val="005C4CB3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5F66FA"/>
    <w:rsid w:val="00601647"/>
    <w:rsid w:val="006044A0"/>
    <w:rsid w:val="0060457E"/>
    <w:rsid w:val="006062D3"/>
    <w:rsid w:val="006123E2"/>
    <w:rsid w:val="0061666F"/>
    <w:rsid w:val="00621362"/>
    <w:rsid w:val="006218B3"/>
    <w:rsid w:val="00625EA6"/>
    <w:rsid w:val="00627097"/>
    <w:rsid w:val="006321A1"/>
    <w:rsid w:val="006344C7"/>
    <w:rsid w:val="00640764"/>
    <w:rsid w:val="00643535"/>
    <w:rsid w:val="00644B3B"/>
    <w:rsid w:val="0064575D"/>
    <w:rsid w:val="006463D9"/>
    <w:rsid w:val="00647820"/>
    <w:rsid w:val="006537DD"/>
    <w:rsid w:val="0065647E"/>
    <w:rsid w:val="00663EC9"/>
    <w:rsid w:val="00665802"/>
    <w:rsid w:val="00666D53"/>
    <w:rsid w:val="00667201"/>
    <w:rsid w:val="00670698"/>
    <w:rsid w:val="006706E0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628C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DDE"/>
    <w:rsid w:val="006D0F07"/>
    <w:rsid w:val="006D6A0A"/>
    <w:rsid w:val="006E6AF6"/>
    <w:rsid w:val="006F1965"/>
    <w:rsid w:val="006F37A2"/>
    <w:rsid w:val="006F5A19"/>
    <w:rsid w:val="006F6649"/>
    <w:rsid w:val="006F7D32"/>
    <w:rsid w:val="0070124D"/>
    <w:rsid w:val="00702318"/>
    <w:rsid w:val="00705D47"/>
    <w:rsid w:val="00710EAE"/>
    <w:rsid w:val="00711F83"/>
    <w:rsid w:val="00720CA6"/>
    <w:rsid w:val="00720EC0"/>
    <w:rsid w:val="00720FAC"/>
    <w:rsid w:val="00730D40"/>
    <w:rsid w:val="0073156B"/>
    <w:rsid w:val="00733E17"/>
    <w:rsid w:val="00735888"/>
    <w:rsid w:val="00741A10"/>
    <w:rsid w:val="00741AAE"/>
    <w:rsid w:val="00742247"/>
    <w:rsid w:val="0074553B"/>
    <w:rsid w:val="00745C8B"/>
    <w:rsid w:val="00750524"/>
    <w:rsid w:val="007522EE"/>
    <w:rsid w:val="007542D8"/>
    <w:rsid w:val="0075615A"/>
    <w:rsid w:val="0076001B"/>
    <w:rsid w:val="00760849"/>
    <w:rsid w:val="0076386E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296A"/>
    <w:rsid w:val="00834BBD"/>
    <w:rsid w:val="0083515D"/>
    <w:rsid w:val="008448E1"/>
    <w:rsid w:val="00845D8A"/>
    <w:rsid w:val="00847D49"/>
    <w:rsid w:val="00847E7C"/>
    <w:rsid w:val="008508CD"/>
    <w:rsid w:val="00850C11"/>
    <w:rsid w:val="00852168"/>
    <w:rsid w:val="00852781"/>
    <w:rsid w:val="008529C7"/>
    <w:rsid w:val="00852AB1"/>
    <w:rsid w:val="0085691F"/>
    <w:rsid w:val="00856B55"/>
    <w:rsid w:val="00856BAF"/>
    <w:rsid w:val="00857E0E"/>
    <w:rsid w:val="0086003D"/>
    <w:rsid w:val="0086315E"/>
    <w:rsid w:val="008631A1"/>
    <w:rsid w:val="00871DF2"/>
    <w:rsid w:val="00872BF1"/>
    <w:rsid w:val="008742AA"/>
    <w:rsid w:val="00874955"/>
    <w:rsid w:val="0087650B"/>
    <w:rsid w:val="008818F4"/>
    <w:rsid w:val="008819DF"/>
    <w:rsid w:val="008908DC"/>
    <w:rsid w:val="00892A1B"/>
    <w:rsid w:val="0089692C"/>
    <w:rsid w:val="00897B81"/>
    <w:rsid w:val="008A4E33"/>
    <w:rsid w:val="008A549B"/>
    <w:rsid w:val="008A775C"/>
    <w:rsid w:val="008B3552"/>
    <w:rsid w:val="008B7F4D"/>
    <w:rsid w:val="008C060E"/>
    <w:rsid w:val="008C1C8F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603A"/>
    <w:rsid w:val="0093778C"/>
    <w:rsid w:val="00945079"/>
    <w:rsid w:val="00950DF9"/>
    <w:rsid w:val="009527C8"/>
    <w:rsid w:val="009548C2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4A8B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6328"/>
    <w:rsid w:val="00A051E1"/>
    <w:rsid w:val="00A109DC"/>
    <w:rsid w:val="00A12534"/>
    <w:rsid w:val="00A12BE5"/>
    <w:rsid w:val="00A12E07"/>
    <w:rsid w:val="00A136DB"/>
    <w:rsid w:val="00A15AC1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7AF2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87C19"/>
    <w:rsid w:val="00A919B8"/>
    <w:rsid w:val="00A92AE0"/>
    <w:rsid w:val="00A949CC"/>
    <w:rsid w:val="00A96F99"/>
    <w:rsid w:val="00AA761C"/>
    <w:rsid w:val="00AB3179"/>
    <w:rsid w:val="00AB3F0E"/>
    <w:rsid w:val="00AC00C1"/>
    <w:rsid w:val="00AC2D15"/>
    <w:rsid w:val="00AC578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5ACF"/>
    <w:rsid w:val="00AE7CF8"/>
    <w:rsid w:val="00AF0CF3"/>
    <w:rsid w:val="00AF297A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B02"/>
    <w:rsid w:val="00B47641"/>
    <w:rsid w:val="00B54F38"/>
    <w:rsid w:val="00B57912"/>
    <w:rsid w:val="00B6023D"/>
    <w:rsid w:val="00B62EC4"/>
    <w:rsid w:val="00B67ADC"/>
    <w:rsid w:val="00B720CB"/>
    <w:rsid w:val="00B738DD"/>
    <w:rsid w:val="00B74AE3"/>
    <w:rsid w:val="00B85F85"/>
    <w:rsid w:val="00B871D3"/>
    <w:rsid w:val="00B90E1E"/>
    <w:rsid w:val="00B94FB3"/>
    <w:rsid w:val="00B96096"/>
    <w:rsid w:val="00BA07A9"/>
    <w:rsid w:val="00BA4B59"/>
    <w:rsid w:val="00BC087B"/>
    <w:rsid w:val="00BC33D6"/>
    <w:rsid w:val="00BC3921"/>
    <w:rsid w:val="00BC54E4"/>
    <w:rsid w:val="00BD42A6"/>
    <w:rsid w:val="00BD4FC3"/>
    <w:rsid w:val="00BD5CE5"/>
    <w:rsid w:val="00BD6A49"/>
    <w:rsid w:val="00BE03C8"/>
    <w:rsid w:val="00BE0961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0CBF"/>
    <w:rsid w:val="00C14F20"/>
    <w:rsid w:val="00C15D30"/>
    <w:rsid w:val="00C163EF"/>
    <w:rsid w:val="00C166BF"/>
    <w:rsid w:val="00C20BCE"/>
    <w:rsid w:val="00C228DC"/>
    <w:rsid w:val="00C271EC"/>
    <w:rsid w:val="00C27DC9"/>
    <w:rsid w:val="00C3335E"/>
    <w:rsid w:val="00C33A23"/>
    <w:rsid w:val="00C3404B"/>
    <w:rsid w:val="00C34525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5600B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FA8"/>
    <w:rsid w:val="00CC2404"/>
    <w:rsid w:val="00CC3D64"/>
    <w:rsid w:val="00CD1294"/>
    <w:rsid w:val="00CD1554"/>
    <w:rsid w:val="00CD2E04"/>
    <w:rsid w:val="00CD3C09"/>
    <w:rsid w:val="00CE026E"/>
    <w:rsid w:val="00CE1713"/>
    <w:rsid w:val="00CE7A56"/>
    <w:rsid w:val="00CF0A47"/>
    <w:rsid w:val="00CF12D8"/>
    <w:rsid w:val="00CF2F53"/>
    <w:rsid w:val="00CF3095"/>
    <w:rsid w:val="00D00033"/>
    <w:rsid w:val="00D054B7"/>
    <w:rsid w:val="00D054B8"/>
    <w:rsid w:val="00D11A02"/>
    <w:rsid w:val="00D13DB0"/>
    <w:rsid w:val="00D1570C"/>
    <w:rsid w:val="00D2102F"/>
    <w:rsid w:val="00D23AC8"/>
    <w:rsid w:val="00D32AC3"/>
    <w:rsid w:val="00D34BE5"/>
    <w:rsid w:val="00D379CA"/>
    <w:rsid w:val="00D40CA3"/>
    <w:rsid w:val="00D43459"/>
    <w:rsid w:val="00D47987"/>
    <w:rsid w:val="00D51963"/>
    <w:rsid w:val="00D62661"/>
    <w:rsid w:val="00D7382C"/>
    <w:rsid w:val="00D7550B"/>
    <w:rsid w:val="00D7586F"/>
    <w:rsid w:val="00D81532"/>
    <w:rsid w:val="00D85A1D"/>
    <w:rsid w:val="00D93345"/>
    <w:rsid w:val="00D95D77"/>
    <w:rsid w:val="00DA2B65"/>
    <w:rsid w:val="00DB0A24"/>
    <w:rsid w:val="00DB3D53"/>
    <w:rsid w:val="00DC4BC6"/>
    <w:rsid w:val="00DC6AA7"/>
    <w:rsid w:val="00DC6CEB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79D6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7639A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2B61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D7E95"/>
    <w:rsid w:val="00EE4EB5"/>
    <w:rsid w:val="00EE5EDB"/>
    <w:rsid w:val="00EF5AAC"/>
    <w:rsid w:val="00F00076"/>
    <w:rsid w:val="00F01405"/>
    <w:rsid w:val="00F01AE7"/>
    <w:rsid w:val="00F060A0"/>
    <w:rsid w:val="00F06C57"/>
    <w:rsid w:val="00F1297C"/>
    <w:rsid w:val="00F12C86"/>
    <w:rsid w:val="00F14081"/>
    <w:rsid w:val="00F20116"/>
    <w:rsid w:val="00F20BD8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0C2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D68"/>
    <w:rsid w:val="00F7537D"/>
    <w:rsid w:val="00F753ED"/>
    <w:rsid w:val="00F80B07"/>
    <w:rsid w:val="00F81F3A"/>
    <w:rsid w:val="00F858E6"/>
    <w:rsid w:val="00F86E1D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6" ma:contentTypeDescription="Opprett et nytt dokument." ma:contentTypeScope="" ma:versionID="73c5b432de90ce9f07970c90341b1836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4d4f023f119d17212052889d72b94d6b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8a3a7-df7a-4a18-921a-24a6178e3667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</SharedWithUsers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</documentManagement>
</p:properties>
</file>

<file path=customXml/itemProps1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FD2739-F0C8-45A4-A2C8-7CE49CA34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d5d1c-28d6-4d55-9eac-f97b5a3bd72b"/>
    <ds:schemaRef ds:uri="2ae8a3a7-df7a-4a18-921a-24a6178e3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2ae8a3a7-df7a-4a18-921a-24a6178e3667"/>
    <ds:schemaRef ds:uri="b9cd5d1c-28d6-4d55-9eac-f97b5a3bd7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27</Words>
  <Characters>9158</Characters>
  <Application>Microsoft Office Word</Application>
  <DocSecurity>4</DocSecurity>
  <Lines>76</Lines>
  <Paragraphs>21</Paragraphs>
  <ScaleCrop>false</ScaleCrop>
  <Company/>
  <LinksUpToDate>false</LinksUpToDate>
  <CharactersWithSpaces>10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Hilde Kristin Tveit</cp:lastModifiedBy>
  <cp:revision>2</cp:revision>
  <cp:lastPrinted>2020-03-09T13:23:00Z</cp:lastPrinted>
  <dcterms:created xsi:type="dcterms:W3CDTF">2023-10-24T06:30:00Z</dcterms:created>
  <dcterms:modified xsi:type="dcterms:W3CDTF">2023-10-24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</Properties>
</file>